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B61D40" w14:textId="6A345382" w:rsidR="005B05B9" w:rsidRPr="000F2CB4" w:rsidRDefault="002F3EFF" w:rsidP="005B05B9">
      <w:pPr>
        <w:pStyle w:val="1"/>
        <w:jc w:val="center"/>
      </w:pPr>
      <w:r>
        <w:t>Lab</w:t>
      </w:r>
      <w:r w:rsidR="0024440F">
        <w:t xml:space="preserve">: </w:t>
      </w:r>
      <w:r w:rsidR="00BA5327">
        <w:t>Visual Studio</w:t>
      </w:r>
    </w:p>
    <w:p w14:paraId="6825320A" w14:textId="208612BA" w:rsidR="008B72D9" w:rsidRPr="00382044" w:rsidRDefault="000F2CB4" w:rsidP="008B72D9">
      <w:pPr>
        <w:spacing w:before="40" w:after="40"/>
        <w:jc w:val="center"/>
        <w:rPr>
          <w:lang w:val="bg-BG"/>
        </w:rPr>
      </w:pPr>
      <w:r>
        <w:t>Test your solutions in the</w:t>
      </w:r>
      <w:r w:rsidR="005B05B9" w:rsidRPr="005B05B9">
        <w:rPr>
          <w:lang w:val="bg-BG"/>
        </w:rPr>
        <w:t xml:space="preserve"> </w:t>
      </w:r>
      <w:r w:rsidR="005B05B9" w:rsidRPr="005B05B9">
        <w:rPr>
          <w:b/>
        </w:rPr>
        <w:t>judge</w:t>
      </w:r>
      <w:r w:rsidR="005B05B9" w:rsidRPr="00B84926">
        <w:rPr>
          <w:b/>
          <w:lang w:val="bg-BG"/>
        </w:rPr>
        <w:t xml:space="preserve"> </w:t>
      </w:r>
      <w:r>
        <w:rPr>
          <w:b/>
        </w:rPr>
        <w:t>system</w:t>
      </w:r>
      <w:r w:rsidR="005B05B9" w:rsidRPr="00B84926">
        <w:rPr>
          <w:lang w:val="bg-BG"/>
        </w:rPr>
        <w:t>:</w:t>
      </w:r>
      <w:r w:rsidR="00137660" w:rsidRPr="00137660">
        <w:rPr>
          <w:lang w:val="bg-BG"/>
        </w:rPr>
        <w:t xml:space="preserve"> </w:t>
      </w:r>
      <w:hyperlink r:id="rId11" w:history="1">
        <w:r w:rsidR="00BA5327" w:rsidRPr="00BA5327">
          <w:rPr>
            <w:rStyle w:val="a9"/>
            <w:lang w:val="bg-BG"/>
          </w:rPr>
          <w:t>https://judge.softuni.org/Contests/4623/Visual-Studio-Lab</w:t>
        </w:r>
      </w:hyperlink>
    </w:p>
    <w:p w14:paraId="0D098D31" w14:textId="5251B34C" w:rsidR="00EE3004" w:rsidRDefault="002F3EFF">
      <w:pPr>
        <w:pStyle w:val="2"/>
        <w:numPr>
          <w:ilvl w:val="0"/>
          <w:numId w:val="3"/>
        </w:numPr>
      </w:pPr>
      <w:r>
        <w:t xml:space="preserve">Hello </w:t>
      </w:r>
      <w:r w:rsidR="0042117B">
        <w:t>SoftUni</w:t>
      </w:r>
    </w:p>
    <w:p w14:paraId="794C4E14" w14:textId="738DC837" w:rsidR="002F3EFF" w:rsidRPr="002F3EFF" w:rsidRDefault="0074088E" w:rsidP="002F3EFF">
      <w:r w:rsidRPr="00A36035">
        <w:t>Write a program that</w:t>
      </w:r>
      <w:r w:rsidR="002F3EFF">
        <w:t xml:space="preserve">, </w:t>
      </w:r>
      <w:r w:rsidR="002F3EFF" w:rsidRPr="002F3EFF">
        <w:rPr>
          <w:b/>
          <w:bCs/>
        </w:rPr>
        <w:t>prints "</w:t>
      </w:r>
      <w:r w:rsidR="002F3EFF" w:rsidRPr="002F3EFF">
        <w:rPr>
          <w:rFonts w:ascii="Consolas" w:hAnsi="Consolas"/>
          <w:b/>
          <w:bCs/>
        </w:rPr>
        <w:t>Hello</w:t>
      </w:r>
      <w:r w:rsidR="0042117B">
        <w:rPr>
          <w:rFonts w:ascii="Consolas" w:hAnsi="Consolas"/>
          <w:b/>
          <w:bCs/>
        </w:rPr>
        <w:t>,</w:t>
      </w:r>
      <w:r w:rsidR="002F3EFF" w:rsidRPr="002F3EFF">
        <w:rPr>
          <w:rFonts w:ascii="Consolas" w:hAnsi="Consolas"/>
          <w:b/>
          <w:bCs/>
        </w:rPr>
        <w:t xml:space="preserve"> </w:t>
      </w:r>
      <w:r w:rsidR="0042117B">
        <w:rPr>
          <w:rFonts w:ascii="Consolas" w:hAnsi="Consolas"/>
          <w:b/>
          <w:bCs/>
        </w:rPr>
        <w:t>SoftUni</w:t>
      </w:r>
      <w:r w:rsidR="002F3EFF" w:rsidRPr="002F3EFF">
        <w:rPr>
          <w:b/>
          <w:bCs/>
        </w:rPr>
        <w:t>"</w:t>
      </w:r>
      <w:r w:rsidR="002F3EFF" w:rsidRPr="002F3EFF">
        <w:t xml:space="preserve"> on the console</w:t>
      </w:r>
      <w:r w:rsidR="002F3EFF">
        <w:t>.</w:t>
      </w:r>
    </w:p>
    <w:p w14:paraId="5F3D329A" w14:textId="77777777" w:rsidR="0042117B" w:rsidRPr="000F2CB4" w:rsidRDefault="0042117B" w:rsidP="0042117B">
      <w:pPr>
        <w:pStyle w:val="3"/>
      </w:pPr>
      <w:r>
        <w:t>Instructions</w:t>
      </w:r>
    </w:p>
    <w:p w14:paraId="49CB2E6A" w14:textId="715E1604" w:rsidR="0042117B" w:rsidRPr="005B05B9" w:rsidRDefault="0042117B">
      <w:pPr>
        <w:numPr>
          <w:ilvl w:val="0"/>
          <w:numId w:val="2"/>
        </w:numPr>
        <w:rPr>
          <w:lang w:val="bg-BG"/>
        </w:rPr>
      </w:pPr>
      <w:r>
        <w:t>Launch</w:t>
      </w:r>
      <w:r w:rsidRPr="005B05B9">
        <w:rPr>
          <w:lang w:val="bg-BG"/>
        </w:rPr>
        <w:t xml:space="preserve"> </w:t>
      </w:r>
      <w:r w:rsidRPr="005831CB">
        <w:rPr>
          <w:b/>
          <w:bCs/>
        </w:rPr>
        <w:t>Visual Studio</w:t>
      </w:r>
      <w:r>
        <w:rPr>
          <w:b/>
          <w:bCs/>
        </w:rPr>
        <w:t>.</w:t>
      </w:r>
    </w:p>
    <w:p w14:paraId="12C064A3" w14:textId="77777777" w:rsidR="0042117B" w:rsidRPr="005B05B9" w:rsidRDefault="0042117B">
      <w:pPr>
        <w:pStyle w:val="ac"/>
        <w:numPr>
          <w:ilvl w:val="0"/>
          <w:numId w:val="2"/>
        </w:numPr>
        <w:rPr>
          <w:lang w:val="bg-BG"/>
        </w:rPr>
      </w:pPr>
      <w:r w:rsidRPr="005831CB">
        <w:rPr>
          <w:b/>
          <w:bCs/>
        </w:rPr>
        <w:t>Create a new project</w:t>
      </w:r>
      <w:r w:rsidRPr="00164CE8">
        <w:t>:</w:t>
      </w:r>
    </w:p>
    <w:p w14:paraId="79E189AB" w14:textId="77777777" w:rsidR="0042117B" w:rsidRPr="005B05B9" w:rsidRDefault="0042117B" w:rsidP="0042117B">
      <w:pPr>
        <w:ind w:firstLine="360"/>
        <w:rPr>
          <w:lang w:val="bg-BG"/>
        </w:rPr>
      </w:pPr>
      <w:r>
        <w:rPr>
          <w:noProof/>
          <w:lang w:val="bg-BG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9D525AF" wp14:editId="51135C40">
                <wp:simplePos x="0" y="0"/>
                <wp:positionH relativeFrom="column">
                  <wp:posOffset>3027965</wp:posOffset>
                </wp:positionH>
                <wp:positionV relativeFrom="paragraph">
                  <wp:posOffset>1972520</wp:posOffset>
                </wp:positionV>
                <wp:extent cx="1828800" cy="365760"/>
                <wp:effectExtent l="0" t="0" r="19050" b="15240"/>
                <wp:wrapNone/>
                <wp:docPr id="52010053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800" cy="365760"/>
                        </a:xfrm>
                        <a:prstGeom prst="rect">
                          <a:avLst/>
                        </a:prstGeom>
                        <a:solidFill>
                          <a:srgbClr val="E71224">
                            <a:alpha val="5000"/>
                          </a:srgbClr>
                        </a:solidFill>
                        <a:ln w="12600">
                          <a:solidFill>
                            <a:srgbClr val="E7122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2D16625" id="Rectangle 10" o:spid="_x0000_s1026" style="position:absolute;margin-left:238.4pt;margin-top:155.3pt;width:2in;height:28.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" fillcolor="#e71224" strokecolor="#e71224" strokeweight=".35mm">
                <v:fill opacity="3341f"/>
              </v:rect>
            </w:pict>
          </mc:Fallback>
        </mc:AlternateContent>
      </w:r>
      <w:r w:rsidRPr="00E87BAE">
        <w:rPr>
          <w:noProof/>
          <w:lang w:val="bg-BG"/>
        </w:rPr>
        <w:drawing>
          <wp:inline distT="0" distB="0" distL="0" distR="0" wp14:anchorId="6EC6ED7F" wp14:editId="609210B4">
            <wp:extent cx="4622157" cy="2512841"/>
            <wp:effectExtent l="152400" t="152400" r="369570" b="363855"/>
            <wp:docPr id="10868643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864316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70882" cy="253933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C6B57C3" w14:textId="3728EA96" w:rsidR="0042117B" w:rsidRPr="005831CB" w:rsidRDefault="0042117B">
      <w:pPr>
        <w:pStyle w:val="ac"/>
        <w:numPr>
          <w:ilvl w:val="0"/>
          <w:numId w:val="2"/>
        </w:numPr>
        <w:rPr>
          <w:lang w:val="bg-BG"/>
        </w:rPr>
      </w:pPr>
      <w:r>
        <w:t>Select:</w:t>
      </w:r>
      <w:r w:rsidRPr="005831CB">
        <w:rPr>
          <w:lang w:val="bg-BG"/>
        </w:rPr>
        <w:t xml:space="preserve"> </w:t>
      </w:r>
      <w:r w:rsidRPr="005831CB">
        <w:rPr>
          <w:b/>
          <w:bCs/>
        </w:rPr>
        <w:t>Console App (.</w:t>
      </w:r>
      <w:r w:rsidRPr="005831CB">
        <w:rPr>
          <w:b/>
          <w:bCs/>
          <w:noProof/>
        </w:rPr>
        <w:t xml:space="preserve">NET </w:t>
      </w:r>
      <w:r w:rsidRPr="005831CB">
        <w:rPr>
          <w:b/>
          <w:bCs/>
        </w:rPr>
        <w:t>Core)</w:t>
      </w:r>
      <w:r w:rsidRPr="005831CB">
        <w:rPr>
          <w:noProof/>
        </w:rPr>
        <w:t xml:space="preserve"> </w:t>
      </w:r>
      <w:r w:rsidRPr="005831CB">
        <w:rPr>
          <w:noProof/>
        </w:rPr>
        <w:drawing>
          <wp:inline distT="0" distB="0" distL="0" distR="0" wp14:anchorId="5E97B510" wp14:editId="79CB83F1">
            <wp:extent cx="4587875" cy="2956833"/>
            <wp:effectExtent l="152400" t="152400" r="365125" b="358140"/>
            <wp:docPr id="8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A1AC7792-BC26-4076-8481-92ED0D9F4D5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>
                      <a:extLst>
                        <a:ext uri="{FF2B5EF4-FFF2-40B4-BE49-F238E27FC236}">
                          <a16:creationId xmlns:a16="http://schemas.microsoft.com/office/drawing/2014/main" id="{A1AC7792-BC26-4076-8481-92ED0D9F4D5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02007" cy="296594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D12AA62" w14:textId="3AD96AEA" w:rsidR="0042117B" w:rsidRPr="0061736A" w:rsidRDefault="0042117B">
      <w:pPr>
        <w:pStyle w:val="ac"/>
        <w:numPr>
          <w:ilvl w:val="0"/>
          <w:numId w:val="2"/>
        </w:numPr>
        <w:rPr>
          <w:lang w:val="bg-BG"/>
        </w:rPr>
      </w:pPr>
      <w:r>
        <w:lastRenderedPageBreak/>
        <w:t xml:space="preserve">Enter a suitable </w:t>
      </w:r>
      <w:r w:rsidRPr="00E87BAE">
        <w:rPr>
          <w:b/>
          <w:bCs/>
        </w:rPr>
        <w:t>project name</w:t>
      </w:r>
      <w:r>
        <w:t xml:space="preserve"> and </w:t>
      </w:r>
      <w:r w:rsidRPr="00E87BAE">
        <w:rPr>
          <w:b/>
          <w:bCs/>
        </w:rPr>
        <w:t>directory</w:t>
      </w:r>
      <w:r>
        <w:t xml:space="preserve"> for the project to be created</w:t>
      </w:r>
      <w:r>
        <w:rPr>
          <w:lang w:val="bg-BG"/>
        </w:rPr>
        <w:t>.</w:t>
      </w:r>
      <w:r w:rsidRPr="005831CB">
        <w:rPr>
          <w:noProof/>
        </w:rPr>
        <w:drawing>
          <wp:inline distT="0" distB="0" distL="0" distR="0" wp14:anchorId="5F7FDDF8" wp14:editId="47736150">
            <wp:extent cx="4254500" cy="2830609"/>
            <wp:effectExtent l="152400" t="171450" r="336550" b="370205"/>
            <wp:docPr id="14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85F7EEE1-29AE-4D2A-8109-2B12D8EACFC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85F7EEE1-29AE-4D2A-8109-2B12D8EACFC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4"/>
                    <a:srcRect t="925" r="983"/>
                    <a:stretch/>
                  </pic:blipFill>
                  <pic:spPr>
                    <a:xfrm>
                      <a:off x="0" y="0"/>
                      <a:ext cx="4276016" cy="284492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5831CB">
        <w:rPr>
          <w:noProof/>
        </w:rPr>
        <w:t xml:space="preserve"> </w:t>
      </w:r>
      <w:r w:rsidR="008462F8">
        <w:rPr>
          <w:noProof/>
        </w:rPr>
        <w:drawing>
          <wp:inline distT="0" distB="0" distL="0" distR="0" wp14:anchorId="1B68E404" wp14:editId="00D79886">
            <wp:extent cx="4283249" cy="2823210"/>
            <wp:effectExtent l="152400" t="152400" r="365125" b="3581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03479" cy="283654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992F777" w14:textId="21FA14F0" w:rsidR="0042117B" w:rsidRPr="005B05B9" w:rsidRDefault="008462F8" w:rsidP="0042117B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6EBC59DF" wp14:editId="108F6199">
            <wp:extent cx="6084570" cy="1604087"/>
            <wp:effectExtent l="152400" t="152400" r="354330" b="3581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04216" cy="160926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62C50F8" w14:textId="248A9549" w:rsidR="0042117B" w:rsidRPr="005B05B9" w:rsidRDefault="0042117B">
      <w:pPr>
        <w:pStyle w:val="ac"/>
        <w:numPr>
          <w:ilvl w:val="0"/>
          <w:numId w:val="2"/>
        </w:numPr>
        <w:rPr>
          <w:lang w:val="bg-BG"/>
        </w:rPr>
      </w:pPr>
      <w:r>
        <w:lastRenderedPageBreak/>
        <w:t>Write the following programming code</w:t>
      </w:r>
      <w:r w:rsidRPr="005B05B9">
        <w:rPr>
          <w:lang w:val="bg-BG"/>
        </w:rPr>
        <w:t xml:space="preserve"> </w:t>
      </w:r>
      <w:r w:rsidRPr="00B84926">
        <w:rPr>
          <w:noProof/>
          <w:lang w:val="bg-BG"/>
        </w:rPr>
        <w:t>(</w:t>
      </w:r>
      <w:r>
        <w:t>Command for printing text</w:t>
      </w:r>
      <w:r w:rsidRPr="005B05B9">
        <w:rPr>
          <w:lang w:val="bg-BG"/>
        </w:rPr>
        <w:t xml:space="preserve"> </w:t>
      </w:r>
      <w:r w:rsidRPr="00B84926">
        <w:rPr>
          <w:b/>
          <w:lang w:val="bg-BG"/>
        </w:rPr>
        <w:t>"</w:t>
      </w:r>
      <w:r w:rsidRPr="0042117B">
        <w:rPr>
          <w:rFonts w:ascii="Consolas" w:hAnsi="Consolas"/>
          <w:b/>
        </w:rPr>
        <w:t>Hello,</w:t>
      </w:r>
      <w:r w:rsidRPr="0042117B">
        <w:rPr>
          <w:rFonts w:ascii="Consolas" w:hAnsi="Consolas"/>
          <w:b/>
          <w:lang w:val="bg-BG"/>
        </w:rPr>
        <w:t xml:space="preserve"> </w:t>
      </w:r>
      <w:r w:rsidRPr="0042117B">
        <w:rPr>
          <w:rFonts w:ascii="Consolas" w:hAnsi="Consolas"/>
          <w:b/>
          <w:noProof/>
        </w:rPr>
        <w:t>SoftUni</w:t>
      </w:r>
      <w:r w:rsidRPr="00B84926">
        <w:rPr>
          <w:b/>
          <w:lang w:val="bg-BG"/>
        </w:rPr>
        <w:t>"</w:t>
      </w:r>
      <w:r w:rsidRPr="00B84926">
        <w:rPr>
          <w:lang w:val="bg-BG"/>
        </w:rPr>
        <w:t>):</w:t>
      </w:r>
    </w:p>
    <w:tbl>
      <w:tblPr>
        <w:tblStyle w:val="af"/>
        <w:tblW w:w="4815" w:type="dxa"/>
        <w:tblInd w:w="444" w:type="dxa"/>
        <w:tblLook w:val="04A0" w:firstRow="1" w:lastRow="0" w:firstColumn="1" w:lastColumn="0" w:noHBand="0" w:noVBand="1"/>
      </w:tblPr>
      <w:tblGrid>
        <w:gridCol w:w="4815"/>
      </w:tblGrid>
      <w:tr w:rsidR="0042117B" w:rsidRPr="005B05B9" w14:paraId="584C8DA2" w14:textId="77777777" w:rsidTr="00EB760C">
        <w:tc>
          <w:tcPr>
            <w:tcW w:w="4815" w:type="dxa"/>
          </w:tcPr>
          <w:p w14:paraId="5D2B1189" w14:textId="2146D6C0" w:rsidR="0042117B" w:rsidRPr="005B05B9" w:rsidRDefault="0042117B" w:rsidP="00614917">
            <w:pPr>
              <w:pStyle w:val="Code"/>
            </w:pPr>
            <w:r w:rsidRPr="005B05B9">
              <w:t>Console.WriteLine("Hello</w:t>
            </w:r>
            <w:r>
              <w:t>,</w:t>
            </w:r>
            <w:r w:rsidRPr="005B05B9">
              <w:t xml:space="preserve"> SoftUni");</w:t>
            </w:r>
          </w:p>
        </w:tc>
      </w:tr>
    </w:tbl>
    <w:p w14:paraId="080A50C9" w14:textId="0B32E38C" w:rsidR="0042117B" w:rsidRPr="005B05B9" w:rsidRDefault="008462F8" w:rsidP="0042117B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3A50232A" wp14:editId="01F60F0F">
            <wp:extent cx="6116517" cy="1821180"/>
            <wp:effectExtent l="152400" t="152400" r="360680" b="3695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35457" cy="182681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EC9D204" w14:textId="77777777" w:rsidR="0042117B" w:rsidRPr="005B05B9" w:rsidRDefault="0042117B">
      <w:pPr>
        <w:pStyle w:val="ac"/>
        <w:numPr>
          <w:ilvl w:val="0"/>
          <w:numId w:val="2"/>
        </w:numPr>
        <w:rPr>
          <w:lang w:val="bg-BG"/>
        </w:rPr>
      </w:pPr>
      <w:r>
        <w:rPr>
          <w:b/>
        </w:rPr>
        <w:t>Start</w:t>
      </w:r>
      <w:r w:rsidRPr="005B05B9">
        <w:rPr>
          <w:lang w:val="bg-BG"/>
        </w:rPr>
        <w:t xml:space="preserve"> </w:t>
      </w:r>
      <w:r>
        <w:t xml:space="preserve">the program by pressing </w:t>
      </w:r>
      <w:r w:rsidRPr="005B05B9">
        <w:rPr>
          <w:b/>
        </w:rPr>
        <w:t>Ctrl</w:t>
      </w:r>
      <w:r w:rsidRPr="00B84926">
        <w:rPr>
          <w:b/>
          <w:lang w:val="bg-BG"/>
        </w:rPr>
        <w:t>+</w:t>
      </w:r>
      <w:r w:rsidRPr="005B05B9">
        <w:rPr>
          <w:b/>
        </w:rPr>
        <w:t>F</w:t>
      </w:r>
      <w:r w:rsidRPr="00B84926">
        <w:rPr>
          <w:b/>
          <w:lang w:val="bg-BG"/>
        </w:rPr>
        <w:t>5</w:t>
      </w:r>
      <w:r w:rsidRPr="00B84926">
        <w:rPr>
          <w:lang w:val="bg-BG"/>
        </w:rPr>
        <w:t xml:space="preserve">. </w:t>
      </w:r>
      <w:r>
        <w:t xml:space="preserve">You must see the following result on the </w:t>
      </w:r>
      <w:r w:rsidRPr="003F6D18">
        <w:rPr>
          <w:b/>
          <w:bCs/>
        </w:rPr>
        <w:t>console</w:t>
      </w:r>
      <w:r w:rsidRPr="00B84926">
        <w:rPr>
          <w:lang w:val="bg-BG"/>
        </w:rPr>
        <w:t>:</w:t>
      </w:r>
    </w:p>
    <w:p w14:paraId="6F8A9042" w14:textId="77777777" w:rsidR="0042117B" w:rsidRPr="005B05B9" w:rsidRDefault="0042117B" w:rsidP="0042117B">
      <w:pPr>
        <w:pStyle w:val="ac"/>
        <w:ind w:left="360"/>
        <w:jc w:val="center"/>
        <w:rPr>
          <w:lang w:val="bg-BG"/>
        </w:rPr>
      </w:pPr>
    </w:p>
    <w:p w14:paraId="31CD25A5" w14:textId="422BFD7D" w:rsidR="0042117B" w:rsidRPr="00164CE8" w:rsidRDefault="0042117B" w:rsidP="00EB760C">
      <w:pPr>
        <w:pStyle w:val="ac"/>
        <w:ind w:left="360"/>
        <w:rPr>
          <w:lang w:val="bg-BG"/>
        </w:rPr>
      </w:pPr>
      <w:r>
        <w:rPr>
          <w:noProof/>
        </w:rPr>
        <w:drawing>
          <wp:inline distT="0" distB="0" distL="0" distR="0" wp14:anchorId="2CA87E53" wp14:editId="41D48075">
            <wp:extent cx="2428875" cy="781050"/>
            <wp:effectExtent l="152400" t="152400" r="371475" b="3619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28875" cy="7810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8E2E8D6" w14:textId="02A99624" w:rsidR="0042117B" w:rsidRDefault="0042117B">
      <w:pPr>
        <w:pStyle w:val="ac"/>
        <w:numPr>
          <w:ilvl w:val="0"/>
          <w:numId w:val="2"/>
        </w:numPr>
        <w:spacing w:after="0"/>
      </w:pPr>
      <w:r w:rsidRPr="00164CE8">
        <w:rPr>
          <w:b/>
          <w:bCs/>
        </w:rPr>
        <w:t>Test your solution</w:t>
      </w:r>
      <w:r w:rsidRPr="00164CE8">
        <w:t xml:space="preserve"> for this task in the online </w:t>
      </w:r>
      <w:r w:rsidRPr="00164CE8">
        <w:rPr>
          <w:b/>
          <w:bCs/>
        </w:rPr>
        <w:t>Judge system</w:t>
      </w:r>
      <w:r w:rsidRPr="00164CE8">
        <w:t xml:space="preserve"> of SoftUni</w:t>
      </w:r>
    </w:p>
    <w:p w14:paraId="3BC40711" w14:textId="4BBB5D76" w:rsidR="0042117B" w:rsidRDefault="0042117B">
      <w:pPr>
        <w:pStyle w:val="ac"/>
        <w:numPr>
          <w:ilvl w:val="1"/>
          <w:numId w:val="6"/>
        </w:numPr>
        <w:spacing w:after="0"/>
      </w:pPr>
      <w:r w:rsidRPr="00164CE8">
        <w:t xml:space="preserve">To do this first open </w:t>
      </w:r>
      <w:hyperlink r:id="rId19" w:history="1">
        <w:r w:rsidRPr="0042117B">
          <w:rPr>
            <w:rStyle w:val="a9"/>
          </w:rPr>
          <w:t>https://judge.softuni.org/Contests/Compete/Index/4623#0</w:t>
        </w:r>
      </w:hyperlink>
    </w:p>
    <w:p w14:paraId="165709B7" w14:textId="6DFD6569" w:rsidR="0042117B" w:rsidRDefault="0042117B">
      <w:pPr>
        <w:pStyle w:val="ac"/>
        <w:numPr>
          <w:ilvl w:val="1"/>
          <w:numId w:val="6"/>
        </w:numPr>
        <w:spacing w:after="0"/>
      </w:pPr>
      <w:r w:rsidRPr="00164CE8">
        <w:rPr>
          <w:b/>
          <w:bCs/>
        </w:rPr>
        <w:t>Log in</w:t>
      </w:r>
      <w:r w:rsidRPr="00164CE8">
        <w:t xml:space="preserve"> with your </w:t>
      </w:r>
      <w:r w:rsidRPr="00164CE8">
        <w:rPr>
          <w:b/>
          <w:bCs/>
        </w:rPr>
        <w:t>SoftUni username</w:t>
      </w:r>
      <w:r w:rsidRPr="00164CE8">
        <w:t xml:space="preserve"> </w:t>
      </w:r>
    </w:p>
    <w:p w14:paraId="73C97519" w14:textId="2D285C6A" w:rsidR="0042117B" w:rsidRDefault="0042117B">
      <w:pPr>
        <w:pStyle w:val="ac"/>
        <w:numPr>
          <w:ilvl w:val="1"/>
          <w:numId w:val="6"/>
        </w:numPr>
        <w:spacing w:after="0"/>
      </w:pPr>
      <w:r w:rsidRPr="00164CE8">
        <w:t xml:space="preserve">A window for submitting solutions for the "Hello SoftUni" task will appear </w:t>
      </w:r>
    </w:p>
    <w:p w14:paraId="2629F38C" w14:textId="241C7BE3" w:rsidR="0042117B" w:rsidRPr="00164CE8" w:rsidRDefault="0042117B">
      <w:pPr>
        <w:pStyle w:val="ac"/>
        <w:numPr>
          <w:ilvl w:val="1"/>
          <w:numId w:val="6"/>
        </w:numPr>
        <w:spacing w:after="0"/>
      </w:pPr>
      <w:r w:rsidRPr="00164CE8">
        <w:rPr>
          <w:b/>
          <w:bCs/>
        </w:rPr>
        <w:t>Copy the source code from Visual Studio</w:t>
      </w:r>
      <w:r w:rsidRPr="00164CE8">
        <w:t xml:space="preserve"> and paste it into the </w:t>
      </w:r>
      <w:r w:rsidRPr="00164CE8">
        <w:rPr>
          <w:b/>
          <w:bCs/>
        </w:rPr>
        <w:t>submission field</w:t>
      </w:r>
      <w:r w:rsidRPr="00164CE8">
        <w:t>:</w:t>
      </w:r>
    </w:p>
    <w:p w14:paraId="32711C13" w14:textId="700A0DF8" w:rsidR="0042117B" w:rsidRPr="005B05B9" w:rsidRDefault="008462F8" w:rsidP="00EB760C">
      <w:pPr>
        <w:spacing w:after="0"/>
        <w:rPr>
          <w:lang w:val="bg-BG"/>
        </w:rPr>
      </w:pPr>
      <w:r>
        <w:rPr>
          <w:noProof/>
        </w:rPr>
        <w:drawing>
          <wp:inline distT="0" distB="0" distL="0" distR="0" wp14:anchorId="4CC6D7E8" wp14:editId="6B689B6B">
            <wp:extent cx="4261332" cy="2979420"/>
            <wp:effectExtent l="171450" t="152400" r="368300" b="35433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1150"/>
                    <a:stretch/>
                  </pic:blipFill>
                  <pic:spPr bwMode="auto">
                    <a:xfrm>
                      <a:off x="0" y="0"/>
                      <a:ext cx="4271779" cy="298672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4ED30E" w14:textId="77777777" w:rsidR="0042117B" w:rsidRPr="00164CE8" w:rsidRDefault="0042117B">
      <w:pPr>
        <w:pStyle w:val="ac"/>
        <w:numPr>
          <w:ilvl w:val="0"/>
          <w:numId w:val="2"/>
        </w:numPr>
      </w:pPr>
      <w:r w:rsidRPr="00164CE8">
        <w:rPr>
          <w:b/>
        </w:rPr>
        <w:lastRenderedPageBreak/>
        <w:t xml:space="preserve">Submit </w:t>
      </w:r>
      <w:r w:rsidRPr="00164CE8">
        <w:rPr>
          <w:bCs/>
        </w:rPr>
        <w:t>your solution for evaluation using the</w:t>
      </w:r>
      <w:r w:rsidRPr="00164CE8">
        <w:rPr>
          <w:b/>
        </w:rPr>
        <w:t xml:space="preserve"> "Submit" button</w:t>
      </w:r>
      <w:r w:rsidRPr="00164CE8">
        <w:rPr>
          <w:bCs/>
        </w:rPr>
        <w:t>. You will receive the</w:t>
      </w:r>
      <w:r w:rsidRPr="00164CE8">
        <w:rPr>
          <w:b/>
        </w:rPr>
        <w:t xml:space="preserve"> result after a few seconds </w:t>
      </w:r>
      <w:r w:rsidRPr="00164CE8">
        <w:rPr>
          <w:bCs/>
        </w:rPr>
        <w:t>in the table of submitted solutions in the judge system:</w:t>
      </w:r>
    </w:p>
    <w:p w14:paraId="430384DF" w14:textId="77777777" w:rsidR="0042117B" w:rsidRPr="00164CE8" w:rsidRDefault="0042117B" w:rsidP="0042117B">
      <w:pPr>
        <w:jc w:val="center"/>
      </w:pPr>
      <w:r w:rsidRPr="00164CE8">
        <w:rPr>
          <w:noProof/>
        </w:rPr>
        <w:drawing>
          <wp:inline distT="0" distB="0" distL="0" distR="0" wp14:anchorId="6330B1FB" wp14:editId="5E28C30C">
            <wp:extent cx="6626225" cy="1698625"/>
            <wp:effectExtent l="152400" t="152400" r="365125" b="358775"/>
            <wp:docPr id="13840184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401840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6986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47B5C8D" w14:textId="1E50D2DF" w:rsidR="009F7E78" w:rsidRDefault="0042117B">
      <w:pPr>
        <w:pStyle w:val="2"/>
        <w:numPr>
          <w:ilvl w:val="0"/>
          <w:numId w:val="3"/>
        </w:numPr>
      </w:pPr>
      <w:r>
        <w:t>Greeting</w:t>
      </w:r>
    </w:p>
    <w:p w14:paraId="5D63DDDD" w14:textId="74F5FA68" w:rsidR="00C918A7" w:rsidRDefault="00C918A7" w:rsidP="00C918A7">
      <w:r w:rsidRPr="00A36035">
        <w:t xml:space="preserve">Write a program </w:t>
      </w:r>
      <w:r w:rsidR="00397AE4">
        <w:t>that:</w:t>
      </w:r>
    </w:p>
    <w:p w14:paraId="6F75964F" w14:textId="1BC1F0AF" w:rsidR="0042117B" w:rsidRPr="00EB760C" w:rsidRDefault="0042117B" w:rsidP="00EB760C">
      <w:pPr>
        <w:pStyle w:val="ac"/>
        <w:numPr>
          <w:ilvl w:val="0"/>
          <w:numId w:val="8"/>
        </w:numPr>
        <w:rPr>
          <w:b/>
        </w:rPr>
      </w:pPr>
      <w:r>
        <w:t xml:space="preserve">Reads from the console your </w:t>
      </w:r>
      <w:r w:rsidRPr="00EB760C">
        <w:rPr>
          <w:b/>
        </w:rPr>
        <w:t>name</w:t>
      </w:r>
    </w:p>
    <w:p w14:paraId="628B3764" w14:textId="2A946E6B" w:rsidR="00397AE4" w:rsidRPr="00EB760C" w:rsidRDefault="00397AE4" w:rsidP="00EB760C">
      <w:pPr>
        <w:pStyle w:val="ac"/>
        <w:numPr>
          <w:ilvl w:val="0"/>
          <w:numId w:val="8"/>
        </w:numPr>
        <w:rPr>
          <w:b/>
        </w:rPr>
      </w:pPr>
      <w:r w:rsidRPr="00397AE4">
        <w:t xml:space="preserve">Prints </w:t>
      </w:r>
      <w:r w:rsidR="0013129A" w:rsidRPr="00EB760C">
        <w:rPr>
          <w:rFonts w:ascii="Consolas" w:hAnsi="Consolas"/>
          <w:b/>
        </w:rPr>
        <w:t>"Hello {name}"</w:t>
      </w:r>
    </w:p>
    <w:p w14:paraId="6DDBD9D9" w14:textId="4C9C971A" w:rsidR="00397AE4" w:rsidRPr="00FF3E01" w:rsidRDefault="00397AE4" w:rsidP="00397AE4">
      <w:pPr>
        <w:pStyle w:val="3"/>
        <w:rPr>
          <w:lang w:val="bg-BG"/>
        </w:rPr>
      </w:pPr>
      <w:r>
        <w:t>Example</w:t>
      </w:r>
    </w:p>
    <w:tbl>
      <w:tblPr>
        <w:tblStyle w:val="af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01"/>
        <w:gridCol w:w="2126"/>
      </w:tblGrid>
      <w:tr w:rsidR="00397AE4" w:rsidRPr="00CB3FE8" w14:paraId="381DFF6C" w14:textId="77777777" w:rsidTr="00001643">
        <w:tc>
          <w:tcPr>
            <w:tcW w:w="1801" w:type="dxa"/>
            <w:shd w:val="clear" w:color="auto" w:fill="D9D9D9" w:themeFill="background1" w:themeFillShade="D9"/>
            <w:vAlign w:val="center"/>
          </w:tcPr>
          <w:p w14:paraId="26413B77" w14:textId="77777777" w:rsidR="00397AE4" w:rsidRPr="00CB3FE8" w:rsidRDefault="00397AE4" w:rsidP="0000164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2F9311C8" w14:textId="77777777" w:rsidR="00397AE4" w:rsidRPr="00CB3FE8" w:rsidRDefault="00397AE4" w:rsidP="0000164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397AE4" w:rsidRPr="00CB3FE8" w14:paraId="64BF20E0" w14:textId="77777777" w:rsidTr="00001643">
        <w:trPr>
          <w:trHeight w:val="20"/>
        </w:trPr>
        <w:tc>
          <w:tcPr>
            <w:tcW w:w="1801" w:type="dxa"/>
            <w:shd w:val="clear" w:color="auto" w:fill="auto"/>
          </w:tcPr>
          <w:p w14:paraId="71DC9CEF" w14:textId="164B7B3B" w:rsidR="00397AE4" w:rsidRPr="00692FED" w:rsidRDefault="00692FED" w:rsidP="00001643">
            <w:pPr>
              <w:spacing w:before="0" w:after="0"/>
              <w:rPr>
                <w:rFonts w:ascii="Consolas" w:hAnsi="Consolas"/>
                <w:noProof/>
              </w:rPr>
            </w:pPr>
            <w:r w:rsidRPr="00692FED">
              <w:rPr>
                <w:rFonts w:ascii="Consolas" w:hAnsi="Consolas"/>
                <w:noProof/>
              </w:rPr>
              <w:t>Desislava</w:t>
            </w:r>
          </w:p>
        </w:tc>
        <w:tc>
          <w:tcPr>
            <w:tcW w:w="2126" w:type="dxa"/>
            <w:shd w:val="clear" w:color="auto" w:fill="auto"/>
          </w:tcPr>
          <w:p w14:paraId="377D80B3" w14:textId="6FC93996" w:rsidR="00397AE4" w:rsidRPr="00CB3FE8" w:rsidRDefault="00692FED" w:rsidP="0000164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llo Desislava</w:t>
            </w:r>
          </w:p>
        </w:tc>
      </w:tr>
      <w:tr w:rsidR="00692FED" w:rsidRPr="00CB3FE8" w14:paraId="4EB628FC" w14:textId="77777777" w:rsidTr="00001643">
        <w:trPr>
          <w:trHeight w:val="20"/>
        </w:trPr>
        <w:tc>
          <w:tcPr>
            <w:tcW w:w="1801" w:type="dxa"/>
            <w:shd w:val="clear" w:color="auto" w:fill="auto"/>
          </w:tcPr>
          <w:p w14:paraId="45721650" w14:textId="23F91F02" w:rsidR="00692FED" w:rsidRPr="00692FED" w:rsidRDefault="00692FED" w:rsidP="0000164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van</w:t>
            </w:r>
          </w:p>
        </w:tc>
        <w:tc>
          <w:tcPr>
            <w:tcW w:w="2126" w:type="dxa"/>
            <w:shd w:val="clear" w:color="auto" w:fill="auto"/>
          </w:tcPr>
          <w:p w14:paraId="44CEDB0C" w14:textId="67E4BD40" w:rsidR="00692FED" w:rsidRDefault="00692FED" w:rsidP="0000164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llo Ivan</w:t>
            </w:r>
          </w:p>
        </w:tc>
      </w:tr>
    </w:tbl>
    <w:p w14:paraId="2C745847" w14:textId="59F157E7" w:rsidR="00C03817" w:rsidRDefault="00692FED">
      <w:pPr>
        <w:pStyle w:val="2"/>
        <w:numPr>
          <w:ilvl w:val="0"/>
          <w:numId w:val="3"/>
        </w:numPr>
        <w:spacing w:before="360"/>
        <w:ind w:left="357" w:hanging="357"/>
      </w:pPr>
      <w:r>
        <w:t>Customer Info</w:t>
      </w:r>
    </w:p>
    <w:p w14:paraId="066B5D36" w14:textId="5A9EC442" w:rsidR="00C03817" w:rsidRPr="000B3B85" w:rsidRDefault="00C03817" w:rsidP="00C03817">
      <w:pPr>
        <w:rPr>
          <w:lang w:val="bg-BG"/>
        </w:rPr>
      </w:pPr>
      <w:r w:rsidRPr="00C03817">
        <w:t xml:space="preserve">Write a program </w:t>
      </w:r>
      <w:r w:rsidR="00D82754">
        <w:t>that:</w:t>
      </w:r>
    </w:p>
    <w:p w14:paraId="353C51FB" w14:textId="3B10848E" w:rsidR="00692FED" w:rsidRPr="00EB760C" w:rsidRDefault="00692FED" w:rsidP="00EB760C">
      <w:pPr>
        <w:pStyle w:val="ac"/>
        <w:numPr>
          <w:ilvl w:val="0"/>
          <w:numId w:val="9"/>
        </w:numPr>
        <w:rPr>
          <w:b/>
        </w:rPr>
      </w:pPr>
      <w:r w:rsidRPr="00EB760C">
        <w:rPr>
          <w:bCs/>
        </w:rPr>
        <w:t>Reads</w:t>
      </w:r>
      <w:r w:rsidRPr="00692FED">
        <w:t xml:space="preserve"> customer's </w:t>
      </w:r>
      <w:r w:rsidRPr="00EB760C">
        <w:rPr>
          <w:b/>
          <w:bCs/>
        </w:rPr>
        <w:t>first name</w:t>
      </w:r>
      <w:r w:rsidRPr="00692FED">
        <w:t xml:space="preserve">, </w:t>
      </w:r>
      <w:r w:rsidRPr="00EB760C">
        <w:rPr>
          <w:b/>
          <w:bCs/>
        </w:rPr>
        <w:t>last name</w:t>
      </w:r>
      <w:r w:rsidRPr="00EB760C">
        <w:rPr>
          <w:bCs/>
        </w:rPr>
        <w:t xml:space="preserve"> </w:t>
      </w:r>
      <w:r w:rsidRPr="00692FED">
        <w:t xml:space="preserve">and </w:t>
      </w:r>
      <w:r w:rsidRPr="00EB760C">
        <w:rPr>
          <w:b/>
          <w:bCs/>
        </w:rPr>
        <w:t>email</w:t>
      </w:r>
    </w:p>
    <w:p w14:paraId="03A2260D" w14:textId="0575DDFB" w:rsidR="00D82754" w:rsidRPr="00EB760C" w:rsidRDefault="00692FED" w:rsidP="00EB760C">
      <w:pPr>
        <w:pStyle w:val="ac"/>
        <w:numPr>
          <w:ilvl w:val="0"/>
          <w:numId w:val="9"/>
        </w:numPr>
        <w:rPr>
          <w:rFonts w:ascii="Consolas" w:hAnsi="Consolas"/>
          <w:b/>
        </w:rPr>
      </w:pPr>
      <w:r w:rsidRPr="00EB760C">
        <w:rPr>
          <w:bCs/>
        </w:rPr>
        <w:t xml:space="preserve">Prints the read data in the following format: </w:t>
      </w:r>
      <w:r w:rsidRPr="00EB760C">
        <w:rPr>
          <w:rFonts w:ascii="Consolas" w:hAnsi="Consolas"/>
          <w:b/>
        </w:rPr>
        <w:t>"Customer: {first name} {last name} ({email})"</w:t>
      </w:r>
    </w:p>
    <w:p w14:paraId="5CBD6655" w14:textId="562BA8C1" w:rsidR="00D82754" w:rsidRPr="00FF3E01" w:rsidRDefault="00D82754" w:rsidP="00D82754">
      <w:pPr>
        <w:pStyle w:val="3"/>
        <w:rPr>
          <w:lang w:val="bg-BG"/>
        </w:rPr>
      </w:pPr>
      <w:r>
        <w:t>Example</w:t>
      </w:r>
    </w:p>
    <w:tbl>
      <w:tblPr>
        <w:tblStyle w:val="af"/>
        <w:tblW w:w="10873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786"/>
        <w:gridCol w:w="7087"/>
      </w:tblGrid>
      <w:tr w:rsidR="00D82754" w:rsidRPr="00CB3FE8" w14:paraId="556E75C3" w14:textId="77777777" w:rsidTr="00692FED">
        <w:tc>
          <w:tcPr>
            <w:tcW w:w="3786" w:type="dxa"/>
            <w:shd w:val="clear" w:color="auto" w:fill="D9D9D9" w:themeFill="background1" w:themeFillShade="D9"/>
            <w:vAlign w:val="center"/>
          </w:tcPr>
          <w:p w14:paraId="690BBFD7" w14:textId="77777777" w:rsidR="00D82754" w:rsidRPr="00CB3FE8" w:rsidRDefault="00D82754" w:rsidP="0000164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7087" w:type="dxa"/>
            <w:shd w:val="clear" w:color="auto" w:fill="D9D9D9" w:themeFill="background1" w:themeFillShade="D9"/>
            <w:vAlign w:val="center"/>
          </w:tcPr>
          <w:p w14:paraId="02CB89B4" w14:textId="77777777" w:rsidR="00D82754" w:rsidRPr="00CB3FE8" w:rsidRDefault="00D82754" w:rsidP="0000164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82754" w:rsidRPr="00CB3FE8" w14:paraId="3B37A7C7" w14:textId="77777777" w:rsidTr="00692FED">
        <w:trPr>
          <w:trHeight w:val="20"/>
        </w:trPr>
        <w:tc>
          <w:tcPr>
            <w:tcW w:w="3786" w:type="dxa"/>
            <w:shd w:val="clear" w:color="auto" w:fill="auto"/>
          </w:tcPr>
          <w:p w14:paraId="67395691" w14:textId="77777777" w:rsidR="00D82754" w:rsidRPr="00692FED" w:rsidRDefault="00692FED" w:rsidP="00001643">
            <w:pPr>
              <w:spacing w:before="0" w:after="0"/>
              <w:rPr>
                <w:rFonts w:ascii="Consolas" w:hAnsi="Consolas"/>
                <w:noProof/>
              </w:rPr>
            </w:pPr>
            <w:r w:rsidRPr="00692FED">
              <w:rPr>
                <w:rFonts w:ascii="Consolas" w:hAnsi="Consolas"/>
                <w:noProof/>
              </w:rPr>
              <w:t>Desislava</w:t>
            </w:r>
          </w:p>
          <w:p w14:paraId="761F28C2" w14:textId="77777777" w:rsidR="00692FED" w:rsidRPr="00692FED" w:rsidRDefault="00692FED" w:rsidP="00001643">
            <w:pPr>
              <w:spacing w:before="0" w:after="0"/>
              <w:rPr>
                <w:rFonts w:ascii="Consolas" w:hAnsi="Consolas"/>
                <w:noProof/>
              </w:rPr>
            </w:pPr>
            <w:r w:rsidRPr="00692FED">
              <w:rPr>
                <w:rFonts w:ascii="Consolas" w:hAnsi="Consolas"/>
                <w:noProof/>
              </w:rPr>
              <w:t>Topuzakova</w:t>
            </w:r>
          </w:p>
          <w:p w14:paraId="09A89C9A" w14:textId="7A4CF663" w:rsidR="00692FED" w:rsidRPr="00692FED" w:rsidRDefault="00692FED" w:rsidP="00001643">
            <w:pPr>
              <w:spacing w:before="0" w:after="0"/>
              <w:rPr>
                <w:rFonts w:ascii="Consolas" w:hAnsi="Consolas"/>
                <w:i/>
                <w:iCs/>
                <w:noProof/>
              </w:rPr>
            </w:pPr>
            <w:r>
              <w:rPr>
                <w:rFonts w:ascii="Consolas" w:hAnsi="Consolas"/>
                <w:noProof/>
              </w:rPr>
              <w:t>d.topuzakova</w:t>
            </w:r>
            <w:r w:rsidRPr="00692FED">
              <w:rPr>
                <w:rFonts w:ascii="Consolas" w:hAnsi="Consolas"/>
                <w:noProof/>
              </w:rPr>
              <w:t>@softuni.bg</w:t>
            </w:r>
          </w:p>
        </w:tc>
        <w:tc>
          <w:tcPr>
            <w:tcW w:w="7087" w:type="dxa"/>
            <w:shd w:val="clear" w:color="auto" w:fill="auto"/>
          </w:tcPr>
          <w:p w14:paraId="248C737F" w14:textId="0567E21E" w:rsidR="00D82754" w:rsidRPr="00CB3FE8" w:rsidRDefault="00692FED" w:rsidP="0000164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ustomer: Desislava Topuzakova (dtopuzakova@softuni.bg)</w:t>
            </w:r>
          </w:p>
        </w:tc>
      </w:tr>
      <w:tr w:rsidR="00692FED" w:rsidRPr="00CB3FE8" w14:paraId="7DB20FE8" w14:textId="77777777" w:rsidTr="00692FED">
        <w:trPr>
          <w:trHeight w:val="20"/>
        </w:trPr>
        <w:tc>
          <w:tcPr>
            <w:tcW w:w="3786" w:type="dxa"/>
            <w:shd w:val="clear" w:color="auto" w:fill="auto"/>
          </w:tcPr>
          <w:p w14:paraId="5D4FBFC0" w14:textId="77777777" w:rsidR="00692FED" w:rsidRDefault="00692FED" w:rsidP="0000164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van</w:t>
            </w:r>
          </w:p>
          <w:p w14:paraId="56C77586" w14:textId="77777777" w:rsidR="00692FED" w:rsidRDefault="00692FED" w:rsidP="0000164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vanov</w:t>
            </w:r>
          </w:p>
          <w:p w14:paraId="31AF9D69" w14:textId="4823F8CD" w:rsidR="00692FED" w:rsidRPr="00692FED" w:rsidRDefault="00692FED" w:rsidP="0000164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.ivanov@abv.bg</w:t>
            </w:r>
          </w:p>
        </w:tc>
        <w:tc>
          <w:tcPr>
            <w:tcW w:w="7087" w:type="dxa"/>
            <w:shd w:val="clear" w:color="auto" w:fill="auto"/>
          </w:tcPr>
          <w:p w14:paraId="393692FF" w14:textId="236105C0" w:rsidR="00692FED" w:rsidRDefault="00692FED" w:rsidP="0000164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ustomer: Ivan Ivanov (i.ivanov@abv.bg)</w:t>
            </w:r>
          </w:p>
        </w:tc>
      </w:tr>
    </w:tbl>
    <w:p w14:paraId="29DB180E" w14:textId="01F8DC4F" w:rsidR="00D14B2B" w:rsidRPr="005E77E1" w:rsidRDefault="00A424B1">
      <w:pPr>
        <w:pStyle w:val="2"/>
        <w:numPr>
          <w:ilvl w:val="0"/>
          <w:numId w:val="3"/>
        </w:numPr>
        <w:ind w:left="426"/>
        <w:rPr>
          <w:lang w:val="bg-BG"/>
        </w:rPr>
      </w:pPr>
      <w:r>
        <w:t>Person Info</w:t>
      </w:r>
    </w:p>
    <w:p w14:paraId="5194EA28" w14:textId="0B3BB4DC" w:rsidR="00A424B1" w:rsidRDefault="00234920" w:rsidP="00DA5E53">
      <w:pPr>
        <w:spacing w:before="0" w:after="0"/>
        <w:jc w:val="both"/>
      </w:pPr>
      <w:r w:rsidRPr="00234920">
        <w:t>Write a program</w:t>
      </w:r>
      <w:r w:rsidR="00A424B1">
        <w:t xml:space="preserve"> </w:t>
      </w:r>
      <w:r w:rsidR="00A424B1" w:rsidRPr="00A424B1">
        <w:t xml:space="preserve">to read and print </w:t>
      </w:r>
      <w:r w:rsidR="00A424B1" w:rsidRPr="00A424B1">
        <w:rPr>
          <w:b/>
          <w:bCs/>
        </w:rPr>
        <w:t>info about a person</w:t>
      </w:r>
      <w:r w:rsidR="00A424B1" w:rsidRPr="00A424B1">
        <w:t>:</w:t>
      </w:r>
    </w:p>
    <w:p w14:paraId="7B9C2BD9" w14:textId="3E0B4D5B" w:rsidR="00A424B1" w:rsidRPr="00A424B1" w:rsidRDefault="00A424B1">
      <w:pPr>
        <w:pStyle w:val="ac"/>
        <w:numPr>
          <w:ilvl w:val="0"/>
          <w:numId w:val="7"/>
        </w:numPr>
        <w:spacing w:before="0" w:after="0"/>
        <w:jc w:val="both"/>
        <w:rPr>
          <w:b/>
          <w:bCs/>
          <w:lang w:val="bg-BG"/>
        </w:rPr>
      </w:pPr>
      <w:r>
        <w:t xml:space="preserve">Reads 4 lines of </w:t>
      </w:r>
      <w:r w:rsidR="00285626">
        <w:t>input</w:t>
      </w:r>
      <w:r>
        <w:t xml:space="preserve">: </w:t>
      </w:r>
      <w:r w:rsidRPr="00A424B1">
        <w:rPr>
          <w:b/>
          <w:bCs/>
        </w:rPr>
        <w:t>first name, last name, country and town</w:t>
      </w:r>
    </w:p>
    <w:p w14:paraId="43BFFB41" w14:textId="77777777" w:rsidR="00DA5E53" w:rsidRPr="00DA5E53" w:rsidRDefault="00A424B1">
      <w:pPr>
        <w:pStyle w:val="ac"/>
        <w:numPr>
          <w:ilvl w:val="0"/>
          <w:numId w:val="7"/>
        </w:numPr>
        <w:spacing w:before="0" w:after="0"/>
        <w:jc w:val="both"/>
        <w:rPr>
          <w:lang w:val="bg-BG"/>
        </w:rPr>
      </w:pPr>
      <w:r>
        <w:t xml:space="preserve">Prints information about a person in the following format: </w:t>
      </w:r>
    </w:p>
    <w:p w14:paraId="26F4F3E7" w14:textId="6019402D" w:rsidR="00A424B1" w:rsidRPr="00A424B1" w:rsidRDefault="00A424B1" w:rsidP="00DA5E53">
      <w:pPr>
        <w:pStyle w:val="ac"/>
        <w:jc w:val="both"/>
        <w:rPr>
          <w:lang w:val="bg-BG"/>
        </w:rPr>
      </w:pPr>
      <w:r w:rsidRPr="00A424B1">
        <w:rPr>
          <w:rFonts w:ascii="Consolas" w:hAnsi="Consolas"/>
          <w:b/>
          <w:bCs/>
        </w:rPr>
        <w:t>"{first name} {last name} from {country} – {town}!"</w:t>
      </w:r>
    </w:p>
    <w:p w14:paraId="6F7BFAC4" w14:textId="32873635" w:rsidR="00234920" w:rsidRPr="00FF3E01" w:rsidRDefault="00234920" w:rsidP="00234920">
      <w:pPr>
        <w:pStyle w:val="3"/>
        <w:rPr>
          <w:lang w:val="bg-BG"/>
        </w:rPr>
      </w:pPr>
      <w:r>
        <w:lastRenderedPageBreak/>
        <w:t>Example</w:t>
      </w:r>
    </w:p>
    <w:tbl>
      <w:tblPr>
        <w:tblStyle w:val="af"/>
        <w:tblW w:w="10448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736"/>
        <w:gridCol w:w="6712"/>
      </w:tblGrid>
      <w:tr w:rsidR="00234920" w:rsidRPr="00CB3FE8" w14:paraId="7FA73C02" w14:textId="77777777" w:rsidTr="004821DA">
        <w:tc>
          <w:tcPr>
            <w:tcW w:w="3736" w:type="dxa"/>
            <w:shd w:val="clear" w:color="auto" w:fill="D9D9D9" w:themeFill="background1" w:themeFillShade="D9"/>
            <w:vAlign w:val="center"/>
          </w:tcPr>
          <w:p w14:paraId="025012D7" w14:textId="77777777" w:rsidR="00234920" w:rsidRPr="00CB3FE8" w:rsidRDefault="00234920" w:rsidP="0000164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6712" w:type="dxa"/>
            <w:shd w:val="clear" w:color="auto" w:fill="D9D9D9" w:themeFill="background1" w:themeFillShade="D9"/>
            <w:vAlign w:val="center"/>
          </w:tcPr>
          <w:p w14:paraId="54EF694B" w14:textId="77777777" w:rsidR="00234920" w:rsidRPr="00CB3FE8" w:rsidRDefault="00234920" w:rsidP="0000164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34920" w:rsidRPr="00CB3FE8" w14:paraId="2CAC8D8A" w14:textId="77777777" w:rsidTr="004821DA">
        <w:trPr>
          <w:trHeight w:val="20"/>
        </w:trPr>
        <w:tc>
          <w:tcPr>
            <w:tcW w:w="3736" w:type="dxa"/>
            <w:shd w:val="clear" w:color="auto" w:fill="auto"/>
          </w:tcPr>
          <w:p w14:paraId="178429F5" w14:textId="77777777" w:rsidR="004821DA" w:rsidRPr="00692FED" w:rsidRDefault="004821DA" w:rsidP="004821DA">
            <w:pPr>
              <w:spacing w:before="0" w:after="0"/>
              <w:rPr>
                <w:rFonts w:ascii="Consolas" w:hAnsi="Consolas"/>
                <w:noProof/>
              </w:rPr>
            </w:pPr>
            <w:r w:rsidRPr="00692FED">
              <w:rPr>
                <w:rFonts w:ascii="Consolas" w:hAnsi="Consolas"/>
                <w:noProof/>
              </w:rPr>
              <w:t>Desislava</w:t>
            </w:r>
          </w:p>
          <w:p w14:paraId="444A504E" w14:textId="77777777" w:rsidR="004821DA" w:rsidRPr="00692FED" w:rsidRDefault="004821DA" w:rsidP="004821DA">
            <w:pPr>
              <w:spacing w:before="0" w:after="0"/>
              <w:rPr>
                <w:rFonts w:ascii="Consolas" w:hAnsi="Consolas"/>
                <w:noProof/>
              </w:rPr>
            </w:pPr>
            <w:r w:rsidRPr="00692FED">
              <w:rPr>
                <w:rFonts w:ascii="Consolas" w:hAnsi="Consolas"/>
                <w:noProof/>
              </w:rPr>
              <w:t>Topuzakova</w:t>
            </w:r>
          </w:p>
          <w:p w14:paraId="0EDB8E4E" w14:textId="77777777" w:rsidR="00234920" w:rsidRDefault="004821DA" w:rsidP="004821D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ulgaria</w:t>
            </w:r>
          </w:p>
          <w:p w14:paraId="4DB620CC" w14:textId="1240AC7C" w:rsidR="004821DA" w:rsidRPr="002F3EFF" w:rsidRDefault="004821DA" w:rsidP="004821DA">
            <w:pPr>
              <w:spacing w:before="0" w:after="0"/>
              <w:rPr>
                <w:rFonts w:ascii="Consolas" w:hAnsi="Consolas"/>
                <w:i/>
                <w:iCs/>
                <w:noProof/>
              </w:rPr>
            </w:pPr>
            <w:r>
              <w:rPr>
                <w:rFonts w:ascii="Consolas" w:hAnsi="Consolas"/>
                <w:noProof/>
              </w:rPr>
              <w:t>Stara Zagora</w:t>
            </w:r>
          </w:p>
        </w:tc>
        <w:tc>
          <w:tcPr>
            <w:tcW w:w="6712" w:type="dxa"/>
            <w:shd w:val="clear" w:color="auto" w:fill="auto"/>
          </w:tcPr>
          <w:p w14:paraId="44A94443" w14:textId="23AB3651" w:rsidR="00234920" w:rsidRPr="00CB3FE8" w:rsidRDefault="004821DA" w:rsidP="0000164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esislava Topuzakova from Bulgaria – Stara Zagora</w:t>
            </w:r>
            <w:r w:rsidR="003903CE">
              <w:rPr>
                <w:rFonts w:ascii="Consolas" w:hAnsi="Consolas"/>
                <w:noProof/>
              </w:rPr>
              <w:t>!</w:t>
            </w:r>
          </w:p>
        </w:tc>
      </w:tr>
      <w:tr w:rsidR="004821DA" w:rsidRPr="00CB3FE8" w14:paraId="67FC26B1" w14:textId="77777777" w:rsidTr="004821DA">
        <w:trPr>
          <w:trHeight w:val="20"/>
        </w:trPr>
        <w:tc>
          <w:tcPr>
            <w:tcW w:w="3736" w:type="dxa"/>
            <w:shd w:val="clear" w:color="auto" w:fill="auto"/>
          </w:tcPr>
          <w:p w14:paraId="470553B2" w14:textId="2327D5C0" w:rsidR="004821DA" w:rsidRPr="00692FED" w:rsidRDefault="004821DA" w:rsidP="004821D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van</w:t>
            </w:r>
          </w:p>
          <w:p w14:paraId="3268BF30" w14:textId="212C8E4E" w:rsidR="004821DA" w:rsidRPr="00692FED" w:rsidRDefault="004821DA" w:rsidP="004821D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vanov</w:t>
            </w:r>
          </w:p>
          <w:p w14:paraId="777B6103" w14:textId="2C4E96F2" w:rsidR="004821DA" w:rsidRDefault="004821DA" w:rsidP="004821D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ngland</w:t>
            </w:r>
          </w:p>
          <w:p w14:paraId="2B83A95E" w14:textId="209F8D34" w:rsidR="004821DA" w:rsidRPr="00692FED" w:rsidRDefault="004821DA" w:rsidP="004821D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ondon</w:t>
            </w:r>
          </w:p>
        </w:tc>
        <w:tc>
          <w:tcPr>
            <w:tcW w:w="6712" w:type="dxa"/>
            <w:shd w:val="clear" w:color="auto" w:fill="auto"/>
          </w:tcPr>
          <w:p w14:paraId="750550DD" w14:textId="7A4F98CA" w:rsidR="004821DA" w:rsidRDefault="004821DA" w:rsidP="004821D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van Ivanov from England – London</w:t>
            </w:r>
            <w:r w:rsidR="003903CE">
              <w:rPr>
                <w:rFonts w:ascii="Consolas" w:hAnsi="Consolas"/>
                <w:noProof/>
              </w:rPr>
              <w:t>!</w:t>
            </w:r>
          </w:p>
        </w:tc>
      </w:tr>
    </w:tbl>
    <w:p w14:paraId="1572D179" w14:textId="72B8B105" w:rsidR="00285626" w:rsidRPr="005E77E1" w:rsidRDefault="00285626">
      <w:pPr>
        <w:pStyle w:val="2"/>
        <w:numPr>
          <w:ilvl w:val="0"/>
          <w:numId w:val="3"/>
        </w:numPr>
        <w:ind w:left="426"/>
        <w:rPr>
          <w:lang w:val="bg-BG"/>
        </w:rPr>
      </w:pPr>
      <w:r>
        <w:t>Town Info</w:t>
      </w:r>
    </w:p>
    <w:p w14:paraId="70DAD40A" w14:textId="4107EEDA" w:rsidR="00285626" w:rsidRDefault="00285626" w:rsidP="00285626">
      <w:pPr>
        <w:spacing w:before="0" w:after="0"/>
        <w:jc w:val="both"/>
      </w:pPr>
      <w:r w:rsidRPr="00234920">
        <w:t>Write a program</w:t>
      </w:r>
      <w:r>
        <w:t xml:space="preserve"> </w:t>
      </w:r>
      <w:r w:rsidR="00A424B1" w:rsidRPr="00A424B1">
        <w:t xml:space="preserve">to read and print </w:t>
      </w:r>
      <w:r w:rsidR="00A424B1" w:rsidRPr="00A424B1">
        <w:rPr>
          <w:b/>
          <w:bCs/>
        </w:rPr>
        <w:t xml:space="preserve">info about a </w:t>
      </w:r>
      <w:r>
        <w:rPr>
          <w:b/>
          <w:bCs/>
        </w:rPr>
        <w:t>town</w:t>
      </w:r>
      <w:r w:rsidR="00A424B1" w:rsidRPr="00A424B1">
        <w:t>:</w:t>
      </w:r>
    </w:p>
    <w:p w14:paraId="16056F9B" w14:textId="2CBE0B1B" w:rsidR="00285626" w:rsidRPr="00A424B1" w:rsidRDefault="00285626">
      <w:pPr>
        <w:pStyle w:val="ac"/>
        <w:numPr>
          <w:ilvl w:val="0"/>
          <w:numId w:val="7"/>
        </w:numPr>
        <w:spacing w:before="0" w:after="0"/>
        <w:jc w:val="both"/>
        <w:rPr>
          <w:b/>
          <w:bCs/>
          <w:lang w:val="bg-BG"/>
        </w:rPr>
      </w:pPr>
      <w:r>
        <w:t xml:space="preserve">Reads </w:t>
      </w:r>
      <w:r w:rsidR="00374670">
        <w:rPr>
          <w:lang w:val="bg-BG"/>
        </w:rPr>
        <w:t>2</w:t>
      </w:r>
      <w:r>
        <w:t xml:space="preserve"> lines of input: </w:t>
      </w:r>
      <w:r w:rsidRPr="00285626">
        <w:rPr>
          <w:b/>
          <w:bCs/>
        </w:rPr>
        <w:t>town</w:t>
      </w:r>
      <w:r>
        <w:t xml:space="preserve"> </w:t>
      </w:r>
      <w:r>
        <w:rPr>
          <w:b/>
          <w:bCs/>
        </w:rPr>
        <w:t>name</w:t>
      </w:r>
      <w:r w:rsidRPr="00A424B1">
        <w:rPr>
          <w:b/>
          <w:bCs/>
        </w:rPr>
        <w:t xml:space="preserve"> and </w:t>
      </w:r>
      <w:r>
        <w:rPr>
          <w:b/>
          <w:bCs/>
        </w:rPr>
        <w:t>country</w:t>
      </w:r>
    </w:p>
    <w:p w14:paraId="69975D68" w14:textId="7F48799A" w:rsidR="00285626" w:rsidRPr="00DA5E53" w:rsidRDefault="00285626">
      <w:pPr>
        <w:pStyle w:val="ac"/>
        <w:numPr>
          <w:ilvl w:val="0"/>
          <w:numId w:val="7"/>
        </w:numPr>
        <w:spacing w:before="0" w:after="0"/>
        <w:jc w:val="both"/>
        <w:rPr>
          <w:lang w:val="bg-BG"/>
        </w:rPr>
      </w:pPr>
      <w:r>
        <w:t xml:space="preserve">Prints information about a town in the following format: </w:t>
      </w:r>
    </w:p>
    <w:p w14:paraId="6EE73F49" w14:textId="14E57A2E" w:rsidR="00285626" w:rsidRPr="00A424B1" w:rsidRDefault="00285626" w:rsidP="00285626">
      <w:pPr>
        <w:pStyle w:val="ac"/>
        <w:jc w:val="both"/>
        <w:rPr>
          <w:lang w:val="bg-BG"/>
        </w:rPr>
      </w:pPr>
      <w:r w:rsidRPr="00A424B1">
        <w:rPr>
          <w:rFonts w:ascii="Consolas" w:hAnsi="Consolas"/>
          <w:b/>
          <w:bCs/>
        </w:rPr>
        <w:t>"{</w:t>
      </w:r>
      <w:r>
        <w:rPr>
          <w:rFonts w:ascii="Consolas" w:hAnsi="Consolas"/>
          <w:b/>
          <w:bCs/>
        </w:rPr>
        <w:t>town name</w:t>
      </w:r>
      <w:r w:rsidRPr="00A424B1">
        <w:rPr>
          <w:rFonts w:ascii="Consolas" w:hAnsi="Consolas"/>
          <w:b/>
          <w:bCs/>
        </w:rPr>
        <w:t>}</w:t>
      </w:r>
      <w:r>
        <w:rPr>
          <w:rFonts w:ascii="Consolas" w:hAnsi="Consolas"/>
          <w:b/>
          <w:bCs/>
        </w:rPr>
        <w:t xml:space="preserve"> is in</w:t>
      </w:r>
      <w:r w:rsidRPr="00A424B1">
        <w:rPr>
          <w:rFonts w:ascii="Consolas" w:hAnsi="Consolas"/>
          <w:b/>
          <w:bCs/>
        </w:rPr>
        <w:t xml:space="preserve"> {</w:t>
      </w:r>
      <w:r>
        <w:rPr>
          <w:rFonts w:ascii="Consolas" w:hAnsi="Consolas"/>
          <w:b/>
          <w:bCs/>
        </w:rPr>
        <w:t>country</w:t>
      </w:r>
      <w:r w:rsidRPr="00A424B1">
        <w:rPr>
          <w:rFonts w:ascii="Consolas" w:hAnsi="Consolas"/>
          <w:b/>
          <w:bCs/>
        </w:rPr>
        <w:t>}"</w:t>
      </w:r>
    </w:p>
    <w:p w14:paraId="4873E803" w14:textId="50A510F1" w:rsidR="00285626" w:rsidRPr="00FF3E01" w:rsidRDefault="00285626" w:rsidP="00285626">
      <w:pPr>
        <w:pStyle w:val="3"/>
        <w:rPr>
          <w:lang w:val="bg-BG"/>
        </w:rPr>
      </w:pPr>
      <w:r>
        <w:t>Example</w:t>
      </w:r>
    </w:p>
    <w:tbl>
      <w:tblPr>
        <w:tblStyle w:val="af"/>
        <w:tblW w:w="10448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736"/>
        <w:gridCol w:w="6712"/>
      </w:tblGrid>
      <w:tr w:rsidR="00285626" w:rsidRPr="00CB3FE8" w14:paraId="689716EB" w14:textId="77777777" w:rsidTr="00614917">
        <w:tc>
          <w:tcPr>
            <w:tcW w:w="3736" w:type="dxa"/>
            <w:shd w:val="clear" w:color="auto" w:fill="D9D9D9" w:themeFill="background1" w:themeFillShade="D9"/>
            <w:vAlign w:val="center"/>
          </w:tcPr>
          <w:p w14:paraId="2198A5F1" w14:textId="77777777" w:rsidR="00285626" w:rsidRPr="00CB3FE8" w:rsidRDefault="00285626" w:rsidP="0061491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6712" w:type="dxa"/>
            <w:shd w:val="clear" w:color="auto" w:fill="D9D9D9" w:themeFill="background1" w:themeFillShade="D9"/>
            <w:vAlign w:val="center"/>
          </w:tcPr>
          <w:p w14:paraId="7822C2C6" w14:textId="77777777" w:rsidR="00285626" w:rsidRPr="00CB3FE8" w:rsidRDefault="00285626" w:rsidP="0061491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85626" w:rsidRPr="00CB3FE8" w14:paraId="7FC70235" w14:textId="77777777" w:rsidTr="00614917">
        <w:trPr>
          <w:trHeight w:val="20"/>
        </w:trPr>
        <w:tc>
          <w:tcPr>
            <w:tcW w:w="3736" w:type="dxa"/>
            <w:shd w:val="clear" w:color="auto" w:fill="auto"/>
          </w:tcPr>
          <w:p w14:paraId="43142862" w14:textId="77777777" w:rsidR="00285626" w:rsidRDefault="00285626" w:rsidP="0061491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hiang Mai</w:t>
            </w:r>
          </w:p>
          <w:p w14:paraId="17C7568D" w14:textId="4AADD8B5" w:rsidR="00285626" w:rsidRPr="002F3EFF" w:rsidRDefault="00285626" w:rsidP="00614917">
            <w:pPr>
              <w:spacing w:before="0" w:after="0"/>
              <w:rPr>
                <w:rFonts w:ascii="Consolas" w:hAnsi="Consolas"/>
                <w:i/>
                <w:iCs/>
                <w:noProof/>
              </w:rPr>
            </w:pPr>
            <w:r>
              <w:rPr>
                <w:rFonts w:ascii="Consolas" w:hAnsi="Consolas"/>
                <w:noProof/>
              </w:rPr>
              <w:t>Thailand</w:t>
            </w:r>
          </w:p>
        </w:tc>
        <w:tc>
          <w:tcPr>
            <w:tcW w:w="6712" w:type="dxa"/>
            <w:shd w:val="clear" w:color="auto" w:fill="auto"/>
          </w:tcPr>
          <w:p w14:paraId="55502C79" w14:textId="1E5C6441" w:rsidR="00285626" w:rsidRPr="00CB3FE8" w:rsidRDefault="00285626" w:rsidP="0061491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hiang Mai is in Thailand</w:t>
            </w:r>
          </w:p>
        </w:tc>
      </w:tr>
      <w:tr w:rsidR="00285626" w:rsidRPr="00CB3FE8" w14:paraId="77782801" w14:textId="77777777" w:rsidTr="00614917">
        <w:trPr>
          <w:trHeight w:val="20"/>
        </w:trPr>
        <w:tc>
          <w:tcPr>
            <w:tcW w:w="3736" w:type="dxa"/>
            <w:shd w:val="clear" w:color="auto" w:fill="auto"/>
          </w:tcPr>
          <w:p w14:paraId="2F4E40CA" w14:textId="77777777" w:rsidR="00285626" w:rsidRDefault="00285626" w:rsidP="0061491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ofia</w:t>
            </w:r>
          </w:p>
          <w:p w14:paraId="06930A6E" w14:textId="118E6377" w:rsidR="00285626" w:rsidRPr="00692FED" w:rsidRDefault="00285626" w:rsidP="0061491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ulgaria</w:t>
            </w:r>
          </w:p>
        </w:tc>
        <w:tc>
          <w:tcPr>
            <w:tcW w:w="6712" w:type="dxa"/>
            <w:shd w:val="clear" w:color="auto" w:fill="auto"/>
          </w:tcPr>
          <w:p w14:paraId="5203D110" w14:textId="55DD4799" w:rsidR="00285626" w:rsidRDefault="00285626" w:rsidP="0061491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ofia is in Bulgaria</w:t>
            </w:r>
          </w:p>
        </w:tc>
      </w:tr>
    </w:tbl>
    <w:p w14:paraId="778740AF" w14:textId="5A58A216" w:rsidR="00784B1E" w:rsidRPr="00285626" w:rsidRDefault="00784B1E" w:rsidP="004821DA">
      <w:pPr>
        <w:pStyle w:val="2"/>
        <w:numPr>
          <w:ilvl w:val="0"/>
          <w:numId w:val="0"/>
        </w:numPr>
        <w:spacing w:before="0" w:after="0"/>
        <w:ind w:left="357"/>
        <w:rPr>
          <w:lang w:val="bg-BG"/>
        </w:rPr>
      </w:pPr>
    </w:p>
    <w:sectPr w:rsidR="00784B1E" w:rsidRPr="00285626" w:rsidSect="00A739E8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59D44E" w14:textId="77777777" w:rsidR="00A739E8" w:rsidRDefault="00A739E8" w:rsidP="008068A2">
      <w:pPr>
        <w:spacing w:after="0" w:line="240" w:lineRule="auto"/>
      </w:pPr>
      <w:r>
        <w:separator/>
      </w:r>
    </w:p>
  </w:endnote>
  <w:endnote w:type="continuationSeparator" w:id="0">
    <w:p w14:paraId="302F97F1" w14:textId="77777777" w:rsidR="00A739E8" w:rsidRDefault="00A739E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24531C" w14:textId="77777777" w:rsidR="00A739E8" w:rsidRDefault="00A739E8" w:rsidP="008068A2">
      <w:pPr>
        <w:spacing w:after="0" w:line="240" w:lineRule="auto"/>
      </w:pPr>
      <w:r>
        <w:separator/>
      </w:r>
    </w:p>
  </w:footnote>
  <w:footnote w:type="continuationSeparator" w:id="0">
    <w:p w14:paraId="01CCE084" w14:textId="77777777" w:rsidR="00A739E8" w:rsidRDefault="00A739E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6B4174"/>
    <w:multiLevelType w:val="hybridMultilevel"/>
    <w:tmpl w:val="91723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54429C"/>
    <w:multiLevelType w:val="hybridMultilevel"/>
    <w:tmpl w:val="155CD432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1C96BFE"/>
    <w:multiLevelType w:val="hybridMultilevel"/>
    <w:tmpl w:val="9CD66D7A"/>
    <w:lvl w:ilvl="0" w:tplc="61205D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222" w:hanging="360"/>
      </w:pPr>
    </w:lvl>
    <w:lvl w:ilvl="2" w:tplc="0402001B" w:tentative="1">
      <w:start w:val="1"/>
      <w:numFmt w:val="lowerRoman"/>
      <w:lvlText w:val="%3."/>
      <w:lvlJc w:val="right"/>
      <w:pPr>
        <w:ind w:left="1942" w:hanging="180"/>
      </w:pPr>
    </w:lvl>
    <w:lvl w:ilvl="3" w:tplc="0402000F" w:tentative="1">
      <w:start w:val="1"/>
      <w:numFmt w:val="decimal"/>
      <w:lvlText w:val="%4."/>
      <w:lvlJc w:val="left"/>
      <w:pPr>
        <w:ind w:left="2662" w:hanging="360"/>
      </w:pPr>
    </w:lvl>
    <w:lvl w:ilvl="4" w:tplc="04020019" w:tentative="1">
      <w:start w:val="1"/>
      <w:numFmt w:val="lowerLetter"/>
      <w:lvlText w:val="%5."/>
      <w:lvlJc w:val="left"/>
      <w:pPr>
        <w:ind w:left="3382" w:hanging="360"/>
      </w:pPr>
    </w:lvl>
    <w:lvl w:ilvl="5" w:tplc="0402001B" w:tentative="1">
      <w:start w:val="1"/>
      <w:numFmt w:val="lowerRoman"/>
      <w:lvlText w:val="%6."/>
      <w:lvlJc w:val="right"/>
      <w:pPr>
        <w:ind w:left="4102" w:hanging="180"/>
      </w:pPr>
    </w:lvl>
    <w:lvl w:ilvl="6" w:tplc="0402000F" w:tentative="1">
      <w:start w:val="1"/>
      <w:numFmt w:val="decimal"/>
      <w:lvlText w:val="%7."/>
      <w:lvlJc w:val="left"/>
      <w:pPr>
        <w:ind w:left="4822" w:hanging="360"/>
      </w:pPr>
    </w:lvl>
    <w:lvl w:ilvl="7" w:tplc="04020019" w:tentative="1">
      <w:start w:val="1"/>
      <w:numFmt w:val="lowerLetter"/>
      <w:lvlText w:val="%8."/>
      <w:lvlJc w:val="left"/>
      <w:pPr>
        <w:ind w:left="5542" w:hanging="360"/>
      </w:pPr>
    </w:lvl>
    <w:lvl w:ilvl="8" w:tplc="0402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54033CE3"/>
    <w:multiLevelType w:val="hybridMultilevel"/>
    <w:tmpl w:val="078A75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7C284A"/>
    <w:multiLevelType w:val="hybridMultilevel"/>
    <w:tmpl w:val="A78E9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DB674A"/>
    <w:multiLevelType w:val="hybridMultilevel"/>
    <w:tmpl w:val="B97427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92B6AD9"/>
    <w:multiLevelType w:val="hybridMultilevel"/>
    <w:tmpl w:val="A9F80B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8528718">
    <w:abstractNumId w:val="2"/>
  </w:num>
  <w:num w:numId="2" w16cid:durableId="1178739121">
    <w:abstractNumId w:val="7"/>
  </w:num>
  <w:num w:numId="3" w16cid:durableId="238099792">
    <w:abstractNumId w:val="3"/>
  </w:num>
  <w:num w:numId="4" w16cid:durableId="1340499574">
    <w:abstractNumId w:val="0"/>
  </w:num>
  <w:num w:numId="5" w16cid:durableId="1178235086">
    <w:abstractNumId w:val="6"/>
  </w:num>
  <w:num w:numId="6" w16cid:durableId="378751871">
    <w:abstractNumId w:val="1"/>
  </w:num>
  <w:num w:numId="7" w16cid:durableId="961614680">
    <w:abstractNumId w:val="5"/>
  </w:num>
  <w:num w:numId="8" w16cid:durableId="1240019279">
    <w:abstractNumId w:val="8"/>
  </w:num>
  <w:num w:numId="9" w16cid:durableId="1514883275">
    <w:abstractNumId w:val="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7Y0M7Y0MTE0NDJU0lEKTi0uzszPAymwrAUAchLZ3CwAAAA="/>
  </w:docVars>
  <w:rsids>
    <w:rsidRoot w:val="008068A2"/>
    <w:rsid w:val="000006BB"/>
    <w:rsid w:val="00002C1C"/>
    <w:rsid w:val="0000466F"/>
    <w:rsid w:val="000066EC"/>
    <w:rsid w:val="00007044"/>
    <w:rsid w:val="0001451E"/>
    <w:rsid w:val="00023DC6"/>
    <w:rsid w:val="00025F04"/>
    <w:rsid w:val="000354E0"/>
    <w:rsid w:val="000551CF"/>
    <w:rsid w:val="00064D15"/>
    <w:rsid w:val="00074AA2"/>
    <w:rsid w:val="00075B8F"/>
    <w:rsid w:val="00077F7B"/>
    <w:rsid w:val="0008559D"/>
    <w:rsid w:val="00086727"/>
    <w:rsid w:val="0009209B"/>
    <w:rsid w:val="0009678F"/>
    <w:rsid w:val="000A6794"/>
    <w:rsid w:val="000B39E6"/>
    <w:rsid w:val="000B3B85"/>
    <w:rsid w:val="000B56F0"/>
    <w:rsid w:val="000B6600"/>
    <w:rsid w:val="000C5361"/>
    <w:rsid w:val="000E07B1"/>
    <w:rsid w:val="000E12C3"/>
    <w:rsid w:val="000F2CB4"/>
    <w:rsid w:val="00103906"/>
    <w:rsid w:val="001074E9"/>
    <w:rsid w:val="001275B9"/>
    <w:rsid w:val="00131013"/>
    <w:rsid w:val="0013129A"/>
    <w:rsid w:val="00137660"/>
    <w:rsid w:val="00142C75"/>
    <w:rsid w:val="001449E8"/>
    <w:rsid w:val="0014584A"/>
    <w:rsid w:val="001465A4"/>
    <w:rsid w:val="001567B8"/>
    <w:rsid w:val="001619DF"/>
    <w:rsid w:val="00164CDC"/>
    <w:rsid w:val="00164CE8"/>
    <w:rsid w:val="001677AC"/>
    <w:rsid w:val="00167CF1"/>
    <w:rsid w:val="00170842"/>
    <w:rsid w:val="00171021"/>
    <w:rsid w:val="00175E1D"/>
    <w:rsid w:val="001805C7"/>
    <w:rsid w:val="00180E7F"/>
    <w:rsid w:val="001837BD"/>
    <w:rsid w:val="00183A2C"/>
    <w:rsid w:val="001A1604"/>
    <w:rsid w:val="001A1E46"/>
    <w:rsid w:val="001A6728"/>
    <w:rsid w:val="001B7060"/>
    <w:rsid w:val="001C1FCD"/>
    <w:rsid w:val="001C25EA"/>
    <w:rsid w:val="001C3538"/>
    <w:rsid w:val="001D2464"/>
    <w:rsid w:val="001D50AE"/>
    <w:rsid w:val="001E1161"/>
    <w:rsid w:val="001E3FEF"/>
    <w:rsid w:val="001E4FFD"/>
    <w:rsid w:val="00202683"/>
    <w:rsid w:val="00215FCE"/>
    <w:rsid w:val="00227434"/>
    <w:rsid w:val="002326A7"/>
    <w:rsid w:val="00232E7D"/>
    <w:rsid w:val="00234920"/>
    <w:rsid w:val="00241AC7"/>
    <w:rsid w:val="00242E8D"/>
    <w:rsid w:val="0024440F"/>
    <w:rsid w:val="00264287"/>
    <w:rsid w:val="0026589D"/>
    <w:rsid w:val="002664E1"/>
    <w:rsid w:val="002674C4"/>
    <w:rsid w:val="00271FC8"/>
    <w:rsid w:val="002819B5"/>
    <w:rsid w:val="002853F4"/>
    <w:rsid w:val="00285626"/>
    <w:rsid w:val="002A2D2D"/>
    <w:rsid w:val="002A6629"/>
    <w:rsid w:val="002B521D"/>
    <w:rsid w:val="002C539D"/>
    <w:rsid w:val="002C71C6"/>
    <w:rsid w:val="002D07CA"/>
    <w:rsid w:val="002F3EFF"/>
    <w:rsid w:val="003019CB"/>
    <w:rsid w:val="00305122"/>
    <w:rsid w:val="003130F0"/>
    <w:rsid w:val="003230CF"/>
    <w:rsid w:val="0033212E"/>
    <w:rsid w:val="003346AC"/>
    <w:rsid w:val="0033490F"/>
    <w:rsid w:val="00340DEF"/>
    <w:rsid w:val="00353C56"/>
    <w:rsid w:val="00374670"/>
    <w:rsid w:val="00380A57"/>
    <w:rsid w:val="003817EF"/>
    <w:rsid w:val="00382044"/>
    <w:rsid w:val="00382A45"/>
    <w:rsid w:val="003903CE"/>
    <w:rsid w:val="00397AE4"/>
    <w:rsid w:val="003A1601"/>
    <w:rsid w:val="003A33F9"/>
    <w:rsid w:val="003A5602"/>
    <w:rsid w:val="003B0278"/>
    <w:rsid w:val="003B1846"/>
    <w:rsid w:val="003B6A53"/>
    <w:rsid w:val="003D6CC9"/>
    <w:rsid w:val="003E1013"/>
    <w:rsid w:val="003E167F"/>
    <w:rsid w:val="003E2A3C"/>
    <w:rsid w:val="003E2F33"/>
    <w:rsid w:val="003E6BFB"/>
    <w:rsid w:val="003F0A84"/>
    <w:rsid w:val="003F1864"/>
    <w:rsid w:val="003F4036"/>
    <w:rsid w:val="003F4A95"/>
    <w:rsid w:val="003F6D18"/>
    <w:rsid w:val="00401F8E"/>
    <w:rsid w:val="00406423"/>
    <w:rsid w:val="00407B0B"/>
    <w:rsid w:val="0041081C"/>
    <w:rsid w:val="0042117B"/>
    <w:rsid w:val="004311CA"/>
    <w:rsid w:val="004312AC"/>
    <w:rsid w:val="0043443A"/>
    <w:rsid w:val="00461928"/>
    <w:rsid w:val="0047331A"/>
    <w:rsid w:val="0047640B"/>
    <w:rsid w:val="0047644B"/>
    <w:rsid w:val="00476D4B"/>
    <w:rsid w:val="004812C2"/>
    <w:rsid w:val="004821DA"/>
    <w:rsid w:val="00482E6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5E4"/>
    <w:rsid w:val="00507F81"/>
    <w:rsid w:val="00514192"/>
    <w:rsid w:val="005172E9"/>
    <w:rsid w:val="00517B12"/>
    <w:rsid w:val="00520CEC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803E5"/>
    <w:rsid w:val="005826F1"/>
    <w:rsid w:val="005831CB"/>
    <w:rsid w:val="00584EDB"/>
    <w:rsid w:val="0058723E"/>
    <w:rsid w:val="00594821"/>
    <w:rsid w:val="00596357"/>
    <w:rsid w:val="00596AA5"/>
    <w:rsid w:val="005B0164"/>
    <w:rsid w:val="005B05B9"/>
    <w:rsid w:val="005C131C"/>
    <w:rsid w:val="005C6A24"/>
    <w:rsid w:val="005E04CE"/>
    <w:rsid w:val="005E6CC9"/>
    <w:rsid w:val="005F14D6"/>
    <w:rsid w:val="005F4969"/>
    <w:rsid w:val="00600083"/>
    <w:rsid w:val="00604363"/>
    <w:rsid w:val="00611DAB"/>
    <w:rsid w:val="0061736A"/>
    <w:rsid w:val="00624212"/>
    <w:rsid w:val="006242A9"/>
    <w:rsid w:val="00624DCF"/>
    <w:rsid w:val="00626A13"/>
    <w:rsid w:val="006279DB"/>
    <w:rsid w:val="0063342B"/>
    <w:rsid w:val="00640502"/>
    <w:rsid w:val="00644D27"/>
    <w:rsid w:val="006640AE"/>
    <w:rsid w:val="00670041"/>
    <w:rsid w:val="00671FE2"/>
    <w:rsid w:val="00686C0C"/>
    <w:rsid w:val="0069241F"/>
    <w:rsid w:val="00692FED"/>
    <w:rsid w:val="00695634"/>
    <w:rsid w:val="006A2531"/>
    <w:rsid w:val="006B0417"/>
    <w:rsid w:val="006C296D"/>
    <w:rsid w:val="006D239A"/>
    <w:rsid w:val="006E1302"/>
    <w:rsid w:val="006E2245"/>
    <w:rsid w:val="006E55B4"/>
    <w:rsid w:val="006E7E50"/>
    <w:rsid w:val="006F2E81"/>
    <w:rsid w:val="006F400C"/>
    <w:rsid w:val="00704432"/>
    <w:rsid w:val="007051DF"/>
    <w:rsid w:val="00724DA4"/>
    <w:rsid w:val="007265D3"/>
    <w:rsid w:val="00734D84"/>
    <w:rsid w:val="0074088E"/>
    <w:rsid w:val="00763912"/>
    <w:rsid w:val="00774E44"/>
    <w:rsid w:val="00784B1E"/>
    <w:rsid w:val="00785258"/>
    <w:rsid w:val="00791F02"/>
    <w:rsid w:val="0079324A"/>
    <w:rsid w:val="00794EEE"/>
    <w:rsid w:val="007A40BD"/>
    <w:rsid w:val="007A635E"/>
    <w:rsid w:val="007B3529"/>
    <w:rsid w:val="007B3686"/>
    <w:rsid w:val="007C2C37"/>
    <w:rsid w:val="007C3E81"/>
    <w:rsid w:val="007C42AC"/>
    <w:rsid w:val="007D742F"/>
    <w:rsid w:val="007E0960"/>
    <w:rsid w:val="007E3B17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4612"/>
    <w:rsid w:val="00836CA4"/>
    <w:rsid w:val="008462F8"/>
    <w:rsid w:val="0085184F"/>
    <w:rsid w:val="0085701A"/>
    <w:rsid w:val="00860A5A"/>
    <w:rsid w:val="00861625"/>
    <w:rsid w:val="008617B5"/>
    <w:rsid w:val="00866573"/>
    <w:rsid w:val="00870828"/>
    <w:rsid w:val="00870F25"/>
    <w:rsid w:val="0088080B"/>
    <w:rsid w:val="008A268F"/>
    <w:rsid w:val="008B07D7"/>
    <w:rsid w:val="008B557F"/>
    <w:rsid w:val="008B72D9"/>
    <w:rsid w:val="008C2344"/>
    <w:rsid w:val="008C2B83"/>
    <w:rsid w:val="008C5930"/>
    <w:rsid w:val="008C62A4"/>
    <w:rsid w:val="008D6097"/>
    <w:rsid w:val="008D698A"/>
    <w:rsid w:val="008E0808"/>
    <w:rsid w:val="008E6CF3"/>
    <w:rsid w:val="008F202C"/>
    <w:rsid w:val="008F5B43"/>
    <w:rsid w:val="008F5FDB"/>
    <w:rsid w:val="00902E68"/>
    <w:rsid w:val="00912BC6"/>
    <w:rsid w:val="00915779"/>
    <w:rsid w:val="0092145D"/>
    <w:rsid w:val="00922B98"/>
    <w:rsid w:val="00923CB1"/>
    <w:rsid w:val="009254B7"/>
    <w:rsid w:val="00930CEE"/>
    <w:rsid w:val="00940A75"/>
    <w:rsid w:val="00941FFF"/>
    <w:rsid w:val="00955691"/>
    <w:rsid w:val="00961157"/>
    <w:rsid w:val="00962877"/>
    <w:rsid w:val="00965C5B"/>
    <w:rsid w:val="0096684B"/>
    <w:rsid w:val="00967BD2"/>
    <w:rsid w:val="00971993"/>
    <w:rsid w:val="00972C7F"/>
    <w:rsid w:val="00976E46"/>
    <w:rsid w:val="00987F8F"/>
    <w:rsid w:val="009A33AF"/>
    <w:rsid w:val="009B4FB4"/>
    <w:rsid w:val="009C0C39"/>
    <w:rsid w:val="009C30A2"/>
    <w:rsid w:val="009D1805"/>
    <w:rsid w:val="009E1A09"/>
    <w:rsid w:val="009F0CFC"/>
    <w:rsid w:val="009F7E78"/>
    <w:rsid w:val="00A02545"/>
    <w:rsid w:val="00A025E6"/>
    <w:rsid w:val="00A05555"/>
    <w:rsid w:val="00A06D89"/>
    <w:rsid w:val="00A07097"/>
    <w:rsid w:val="00A31C2F"/>
    <w:rsid w:val="00A35790"/>
    <w:rsid w:val="00A424B1"/>
    <w:rsid w:val="00A45A89"/>
    <w:rsid w:val="00A47F12"/>
    <w:rsid w:val="00A54EF6"/>
    <w:rsid w:val="00A6336D"/>
    <w:rsid w:val="00A66DE2"/>
    <w:rsid w:val="00A70227"/>
    <w:rsid w:val="00A735AE"/>
    <w:rsid w:val="00A739E8"/>
    <w:rsid w:val="00A847D3"/>
    <w:rsid w:val="00AA3772"/>
    <w:rsid w:val="00AB106E"/>
    <w:rsid w:val="00AB2224"/>
    <w:rsid w:val="00AC36D6"/>
    <w:rsid w:val="00AC60FE"/>
    <w:rsid w:val="00AC77AD"/>
    <w:rsid w:val="00AD3214"/>
    <w:rsid w:val="00AD7B07"/>
    <w:rsid w:val="00AE05D3"/>
    <w:rsid w:val="00AE355A"/>
    <w:rsid w:val="00AF6E21"/>
    <w:rsid w:val="00B1320E"/>
    <w:rsid w:val="00B148DD"/>
    <w:rsid w:val="00B2472A"/>
    <w:rsid w:val="00B54A77"/>
    <w:rsid w:val="00B567F6"/>
    <w:rsid w:val="00B56DF3"/>
    <w:rsid w:val="00B5728D"/>
    <w:rsid w:val="00B57A5C"/>
    <w:rsid w:val="00B6185B"/>
    <w:rsid w:val="00B638EB"/>
    <w:rsid w:val="00B63DED"/>
    <w:rsid w:val="00B70119"/>
    <w:rsid w:val="00B753E7"/>
    <w:rsid w:val="00B84926"/>
    <w:rsid w:val="00B86AF3"/>
    <w:rsid w:val="00B9309B"/>
    <w:rsid w:val="00BA1F40"/>
    <w:rsid w:val="00BA4820"/>
    <w:rsid w:val="00BA5327"/>
    <w:rsid w:val="00BA53E4"/>
    <w:rsid w:val="00BB05FA"/>
    <w:rsid w:val="00BB5096"/>
    <w:rsid w:val="00BB5B10"/>
    <w:rsid w:val="00BC56D6"/>
    <w:rsid w:val="00BE0C8B"/>
    <w:rsid w:val="00BE399E"/>
    <w:rsid w:val="00BF1775"/>
    <w:rsid w:val="00BF201D"/>
    <w:rsid w:val="00BF2C58"/>
    <w:rsid w:val="00C03817"/>
    <w:rsid w:val="00C03BC5"/>
    <w:rsid w:val="00C0490B"/>
    <w:rsid w:val="00C07904"/>
    <w:rsid w:val="00C121AF"/>
    <w:rsid w:val="00C12DF0"/>
    <w:rsid w:val="00C14C80"/>
    <w:rsid w:val="00C235DC"/>
    <w:rsid w:val="00C27853"/>
    <w:rsid w:val="00C327B1"/>
    <w:rsid w:val="00C355A5"/>
    <w:rsid w:val="00C43B64"/>
    <w:rsid w:val="00C53F37"/>
    <w:rsid w:val="00C5499A"/>
    <w:rsid w:val="00C62A0F"/>
    <w:rsid w:val="00C82862"/>
    <w:rsid w:val="00C84E4D"/>
    <w:rsid w:val="00C87441"/>
    <w:rsid w:val="00C918A7"/>
    <w:rsid w:val="00CA2FD0"/>
    <w:rsid w:val="00CB626D"/>
    <w:rsid w:val="00CD2543"/>
    <w:rsid w:val="00CD5181"/>
    <w:rsid w:val="00CD7485"/>
    <w:rsid w:val="00CE2360"/>
    <w:rsid w:val="00CE236C"/>
    <w:rsid w:val="00CF0047"/>
    <w:rsid w:val="00D14B2B"/>
    <w:rsid w:val="00D22895"/>
    <w:rsid w:val="00D26042"/>
    <w:rsid w:val="00D3404A"/>
    <w:rsid w:val="00D34DAF"/>
    <w:rsid w:val="00D434DA"/>
    <w:rsid w:val="00D4354E"/>
    <w:rsid w:val="00D43F69"/>
    <w:rsid w:val="00D50F79"/>
    <w:rsid w:val="00D73957"/>
    <w:rsid w:val="00D82754"/>
    <w:rsid w:val="00D8395C"/>
    <w:rsid w:val="00D84BBB"/>
    <w:rsid w:val="00D910AA"/>
    <w:rsid w:val="00DA028F"/>
    <w:rsid w:val="00DA5E53"/>
    <w:rsid w:val="00DB4D50"/>
    <w:rsid w:val="00DC0735"/>
    <w:rsid w:val="00DC28E6"/>
    <w:rsid w:val="00DC5486"/>
    <w:rsid w:val="00DC58E4"/>
    <w:rsid w:val="00DC79E8"/>
    <w:rsid w:val="00DD1D44"/>
    <w:rsid w:val="00DD55F0"/>
    <w:rsid w:val="00DD7BB2"/>
    <w:rsid w:val="00DE1103"/>
    <w:rsid w:val="00DE1B8E"/>
    <w:rsid w:val="00DE5286"/>
    <w:rsid w:val="00DF00FA"/>
    <w:rsid w:val="00DF57D8"/>
    <w:rsid w:val="00DF6F6D"/>
    <w:rsid w:val="00E00BFA"/>
    <w:rsid w:val="00E032C5"/>
    <w:rsid w:val="00E06998"/>
    <w:rsid w:val="00E13D1F"/>
    <w:rsid w:val="00E15E45"/>
    <w:rsid w:val="00E22DCC"/>
    <w:rsid w:val="00E24C6A"/>
    <w:rsid w:val="00E25811"/>
    <w:rsid w:val="00E32F85"/>
    <w:rsid w:val="00E36FD8"/>
    <w:rsid w:val="00E37380"/>
    <w:rsid w:val="00E465C4"/>
    <w:rsid w:val="00E567CE"/>
    <w:rsid w:val="00E63F64"/>
    <w:rsid w:val="00E74623"/>
    <w:rsid w:val="00E80E3D"/>
    <w:rsid w:val="00E82BDD"/>
    <w:rsid w:val="00E86D42"/>
    <w:rsid w:val="00E870B8"/>
    <w:rsid w:val="00E87BAE"/>
    <w:rsid w:val="00EA1019"/>
    <w:rsid w:val="00EA2E83"/>
    <w:rsid w:val="00EA3B29"/>
    <w:rsid w:val="00EB1B23"/>
    <w:rsid w:val="00EB7421"/>
    <w:rsid w:val="00EB760C"/>
    <w:rsid w:val="00EC36C7"/>
    <w:rsid w:val="00EC36F5"/>
    <w:rsid w:val="00EC5A4D"/>
    <w:rsid w:val="00ED0DEA"/>
    <w:rsid w:val="00ED73C4"/>
    <w:rsid w:val="00EE3004"/>
    <w:rsid w:val="00F03302"/>
    <w:rsid w:val="00F05732"/>
    <w:rsid w:val="00F1688D"/>
    <w:rsid w:val="00F20B48"/>
    <w:rsid w:val="00F258BA"/>
    <w:rsid w:val="00F27E9C"/>
    <w:rsid w:val="00F40B04"/>
    <w:rsid w:val="00F41F41"/>
    <w:rsid w:val="00F46918"/>
    <w:rsid w:val="00F46DDE"/>
    <w:rsid w:val="00F51B38"/>
    <w:rsid w:val="00F655ED"/>
    <w:rsid w:val="00F7033C"/>
    <w:rsid w:val="00F84E1F"/>
    <w:rsid w:val="00F96C64"/>
    <w:rsid w:val="00F96D0D"/>
    <w:rsid w:val="00F976AD"/>
    <w:rsid w:val="00FA6461"/>
    <w:rsid w:val="00FB0A57"/>
    <w:rsid w:val="00FE038F"/>
    <w:rsid w:val="00FF398A"/>
    <w:rsid w:val="00FF7F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85626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45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2201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8171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635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2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52534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8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725042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0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9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74076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83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909618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518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9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5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2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06876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14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95596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76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55331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5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36296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604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32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0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43568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62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88162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08752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06168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45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7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51342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870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6625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72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27950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37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68217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4623/Visual-Studio-Lab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judge.softuni.org/Contests/Compete/Index/4623%230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9.png"/><Relationship Id="rId21" Type="http://schemas.openxmlformats.org/officeDocument/2006/relationships/image" Target="media/image100.png"/><Relationship Id="rId34" Type="http://schemas.openxmlformats.org/officeDocument/2006/relationships/image" Target="media/image16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5" Type="http://schemas.openxmlformats.org/officeDocument/2006/relationships/image" Target="media/image12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80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5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23" Type="http://schemas.openxmlformats.org/officeDocument/2006/relationships/image" Target="media/image11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7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30.png"/><Relationship Id="rId30" Type="http://schemas.openxmlformats.org/officeDocument/2006/relationships/image" Target="media/image14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13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3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75</TotalTime>
  <Pages>5</Pages>
  <Words>371</Words>
  <Characters>212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.First-Steps-in-Programming-Data-Types-and-Variables-Conditional-Statements</vt:lpstr>
    </vt:vector>
  </TitlesOfParts>
  <Company>SoftUni – https://softuni.org</Company>
  <LinksUpToDate>false</LinksUpToDate>
  <CharactersWithSpaces>2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First-Steps-in-Programming-Data-Types-and-Variables-Conditional-Statements</dc:title>
  <dc:subject>Software Development</dc:subject>
  <dc:creator>Software University</dc:creator>
  <cp:keywords>Programming for QA; 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106</cp:revision>
  <cp:lastPrinted>2015-10-26T22:35:00Z</cp:lastPrinted>
  <dcterms:created xsi:type="dcterms:W3CDTF">2019-11-12T12:29:00Z</dcterms:created>
  <dcterms:modified xsi:type="dcterms:W3CDTF">2024-04-24T16:13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